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BF0A2" w14:textId="77777777" w:rsidR="004B2E34" w:rsidRPr="001A4206" w:rsidRDefault="004B2E34" w:rsidP="004B2E34">
      <w:pPr>
        <w:ind w:left="7200" w:right="90"/>
        <w:rPr>
          <w:iCs/>
          <w:color w:val="4F81BD"/>
          <w:lang w:val="en-US"/>
        </w:rPr>
      </w:pPr>
      <w:bookmarkStart w:id="0" w:name="_GoBack"/>
      <w:bookmarkEnd w:id="0"/>
      <w:r w:rsidRPr="001A4206">
        <w:rPr>
          <w:rFonts w:ascii="Effra" w:hAnsi="Effra"/>
          <w:noProof/>
          <w:color w:val="004B87"/>
          <w:lang w:eastAsia="pt-BR"/>
        </w:rPr>
        <w:drawing>
          <wp:anchor distT="0" distB="0" distL="114300" distR="114300" simplePos="0" relativeHeight="251659264" behindDoc="1" locked="0" layoutInCell="1" allowOverlap="1" wp14:anchorId="244A4ACF" wp14:editId="5124AEAE">
            <wp:simplePos x="0" y="0"/>
            <wp:positionH relativeFrom="column">
              <wp:posOffset>4582160</wp:posOffset>
            </wp:positionH>
            <wp:positionV relativeFrom="paragraph">
              <wp:posOffset>-226060</wp:posOffset>
            </wp:positionV>
            <wp:extent cx="1174750" cy="193040"/>
            <wp:effectExtent l="0" t="0" r="6350" b="0"/>
            <wp:wrapNone/>
            <wp:docPr id="5" name="Picture 5" descr="CreativeComm:Corporate:Master_Folder:CCS Brand 2015 Folder:CCS Brand Logo:Primary logo:Raster:PNG:med_logo_rgb_po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reativeComm:Corporate:Master_Folder:CCS Brand 2015 Folder:CCS Brand Logo:Primary logo:Raster:PNG:med_logo_rgb_pos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750" cy="19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4206">
        <w:rPr>
          <w:iCs/>
          <w:color w:val="4F81BD"/>
          <w:lang w:val="en-US"/>
        </w:rPr>
        <w:t>18000 Devonshire Street</w:t>
      </w:r>
    </w:p>
    <w:p w14:paraId="7DDB6D76" w14:textId="77777777" w:rsidR="004B2E34" w:rsidRPr="001A4206" w:rsidRDefault="004B2E34" w:rsidP="004B2E34">
      <w:pPr>
        <w:ind w:left="7200" w:right="90"/>
        <w:rPr>
          <w:iCs/>
          <w:color w:val="4F81BD"/>
          <w:lang w:val="en-US"/>
        </w:rPr>
      </w:pPr>
      <w:r w:rsidRPr="001A4206">
        <w:rPr>
          <w:iCs/>
          <w:color w:val="4F81BD"/>
          <w:lang w:val="en-US"/>
        </w:rPr>
        <w:t>Northridge, CA 91325</w:t>
      </w:r>
    </w:p>
    <w:p w14:paraId="66033662" w14:textId="77777777" w:rsidR="004B2E34" w:rsidRPr="001A4206" w:rsidRDefault="004B2E34" w:rsidP="004B2E34">
      <w:pPr>
        <w:ind w:left="7200" w:right="90"/>
        <w:rPr>
          <w:lang w:val="en-US"/>
        </w:rPr>
      </w:pPr>
      <w:r w:rsidRPr="001A4206">
        <w:rPr>
          <w:lang w:val="en-US"/>
        </w:rPr>
        <w:t>www.medtronicdiabetes.com</w:t>
      </w:r>
    </w:p>
    <w:p w14:paraId="571CFDDE" w14:textId="0CFA2C84" w:rsidR="00641939" w:rsidRPr="00E773D4" w:rsidRDefault="00641939" w:rsidP="00C1686A">
      <w:pPr>
        <w:jc w:val="center"/>
        <w:rPr>
          <w:rFonts w:ascii="Tahoma" w:hAnsi="Tahoma" w:cs="Tahoma"/>
          <w:b/>
          <w:color w:val="000000" w:themeColor="text1"/>
          <w:sz w:val="24"/>
          <w:szCs w:val="22"/>
          <w:shd w:val="clear" w:color="auto" w:fill="FFFFFF"/>
        </w:rPr>
      </w:pPr>
      <w:r w:rsidRPr="00E773D4">
        <w:rPr>
          <w:rFonts w:ascii="Tahoma" w:hAnsi="Tahoma"/>
          <w:b/>
          <w:color w:val="000000" w:themeColor="text1"/>
          <w:sz w:val="24"/>
          <w:szCs w:val="22"/>
          <w:shd w:val="clear" w:color="auto" w:fill="FFFFFF"/>
        </w:rPr>
        <w:t>Formulário de Confirmação</w:t>
      </w:r>
      <w:r w:rsidR="004B034A">
        <w:rPr>
          <w:rFonts w:ascii="Tahoma" w:hAnsi="Tahoma"/>
          <w:b/>
          <w:color w:val="000000" w:themeColor="text1"/>
          <w:sz w:val="24"/>
          <w:szCs w:val="22"/>
          <w:shd w:val="clear" w:color="auto" w:fill="FFFFFF"/>
        </w:rPr>
        <w:t xml:space="preserve"> do Cliente – FA934</w:t>
      </w:r>
    </w:p>
    <w:p w14:paraId="571CFDDF" w14:textId="77777777" w:rsidR="00641939" w:rsidRPr="00E773D4" w:rsidRDefault="00641939" w:rsidP="00C1686A">
      <w:pPr>
        <w:tabs>
          <w:tab w:val="left" w:pos="6480"/>
        </w:tabs>
        <w:jc w:val="center"/>
        <w:rPr>
          <w:rFonts w:ascii="Tahoma" w:hAnsi="Tahoma" w:cs="Tahoma"/>
          <w:b/>
          <w:color w:val="000000" w:themeColor="text1"/>
          <w:sz w:val="2"/>
          <w:szCs w:val="16"/>
          <w:shd w:val="clear" w:color="auto" w:fill="FFFFFF"/>
        </w:rPr>
      </w:pPr>
    </w:p>
    <w:p w14:paraId="03464D44" w14:textId="64B79A6E" w:rsidR="00522FE6" w:rsidRDefault="00522FE6" w:rsidP="00C1686A">
      <w:pPr>
        <w:pStyle w:val="Title"/>
        <w:tabs>
          <w:tab w:val="left" w:pos="3690"/>
        </w:tabs>
        <w:jc w:val="center"/>
        <w:rPr>
          <w:rFonts w:ascii="Effra" w:hAnsi="Effra"/>
          <w:noProof w:val="0"/>
          <w:color w:val="FF0000"/>
        </w:rPr>
      </w:pPr>
      <w:bookmarkStart w:id="1" w:name="_Hlk18925058"/>
      <w:bookmarkEnd w:id="1"/>
      <w:r w:rsidRPr="001A4206">
        <w:rPr>
          <w:rFonts w:ascii="Effra" w:hAnsi="Effra"/>
          <w:noProof w:val="0"/>
          <w:color w:val="FF0000"/>
        </w:rPr>
        <w:t>NOTIFICAÇÃO DE SEGURANÇA EM CAMPO URGENTE</w:t>
      </w:r>
    </w:p>
    <w:p w14:paraId="5AAF4294" w14:textId="5BB0D894" w:rsidR="006E558E" w:rsidRPr="001A4A90" w:rsidRDefault="000444D2" w:rsidP="00C1686A">
      <w:pPr>
        <w:pStyle w:val="Ttulo20"/>
        <w:keepNext/>
        <w:keepLines/>
        <w:shd w:val="clear" w:color="auto" w:fill="auto"/>
        <w:spacing w:line="240" w:lineRule="auto"/>
        <w:jc w:val="center"/>
        <w:rPr>
          <w:rStyle w:val="Ttulo212pt"/>
          <w:sz w:val="28"/>
          <w:szCs w:val="22"/>
          <w:shd w:val="clear" w:color="auto" w:fill="auto"/>
        </w:rPr>
      </w:pPr>
      <w:bookmarkStart w:id="2" w:name="bookmark1"/>
      <w:r>
        <w:rPr>
          <w:rStyle w:val="Ttulo212pt"/>
          <w:b/>
          <w:bCs/>
          <w:sz w:val="28"/>
          <w:szCs w:val="22"/>
          <w:shd w:val="clear" w:color="auto" w:fill="auto"/>
        </w:rPr>
        <w:t>TAXA</w:t>
      </w:r>
      <w:r w:rsidR="006E558E" w:rsidRPr="001A4A90">
        <w:rPr>
          <w:rStyle w:val="Ttulo212pt"/>
          <w:b/>
          <w:bCs/>
          <w:sz w:val="28"/>
          <w:szCs w:val="22"/>
          <w:shd w:val="clear" w:color="auto" w:fill="auto"/>
        </w:rPr>
        <w:t xml:space="preserve"> DE CARBOIDRATO NO RELATÓRIO DO CARELINK™</w:t>
      </w:r>
      <w:bookmarkEnd w:id="2"/>
    </w:p>
    <w:p w14:paraId="109A0129" w14:textId="77777777" w:rsidR="006E558E" w:rsidRPr="00CE351D" w:rsidRDefault="006E558E" w:rsidP="006E558E">
      <w:pPr>
        <w:pStyle w:val="Textodocorpo0"/>
        <w:shd w:val="clear" w:color="auto" w:fill="auto"/>
        <w:spacing w:line="240" w:lineRule="auto"/>
        <w:ind w:firstLine="0"/>
        <w:jc w:val="center"/>
        <w:rPr>
          <w:sz w:val="22"/>
          <w:szCs w:val="22"/>
        </w:rPr>
      </w:pPr>
      <w:proofErr w:type="spellStart"/>
      <w:r>
        <w:rPr>
          <w:sz w:val="22"/>
          <w:szCs w:val="22"/>
        </w:rPr>
        <w:t>CareLink</w:t>
      </w:r>
      <w:proofErr w:type="spellEnd"/>
      <w:r>
        <w:rPr>
          <w:sz w:val="22"/>
          <w:szCs w:val="22"/>
        </w:rPr>
        <w:t xml:space="preserve">™ </w:t>
      </w:r>
      <w:proofErr w:type="spellStart"/>
      <w:r>
        <w:rPr>
          <w:sz w:val="22"/>
          <w:szCs w:val="22"/>
        </w:rPr>
        <w:t>Personal</w:t>
      </w:r>
      <w:proofErr w:type="spellEnd"/>
      <w:r>
        <w:rPr>
          <w:sz w:val="22"/>
          <w:szCs w:val="22"/>
        </w:rPr>
        <w:t xml:space="preserve"> v14.1a (MMT-7333) utilizando os relatórios do </w:t>
      </w:r>
      <w:proofErr w:type="spellStart"/>
      <w:r>
        <w:rPr>
          <w:sz w:val="22"/>
          <w:szCs w:val="22"/>
        </w:rPr>
        <w:t>CareLink</w:t>
      </w:r>
      <w:proofErr w:type="spellEnd"/>
      <w:r>
        <w:rPr>
          <w:sz w:val="22"/>
          <w:szCs w:val="22"/>
        </w:rPr>
        <w:t>™ v5.2b (ACC-7333)</w:t>
      </w:r>
    </w:p>
    <w:p w14:paraId="7F2B29C1" w14:textId="2BD853F3" w:rsidR="006E558E" w:rsidRDefault="006E558E" w:rsidP="006E558E">
      <w:pPr>
        <w:pStyle w:val="Textodocorpo0"/>
        <w:shd w:val="clear" w:color="auto" w:fill="auto"/>
        <w:spacing w:line="240" w:lineRule="auto"/>
        <w:ind w:firstLine="0"/>
        <w:jc w:val="center"/>
        <w:rPr>
          <w:sz w:val="22"/>
          <w:szCs w:val="22"/>
        </w:rPr>
      </w:pPr>
      <w:proofErr w:type="spellStart"/>
      <w:r>
        <w:rPr>
          <w:sz w:val="22"/>
          <w:szCs w:val="22"/>
        </w:rPr>
        <w:t>CareLink</w:t>
      </w:r>
      <w:proofErr w:type="spellEnd"/>
      <w:r>
        <w:rPr>
          <w:sz w:val="22"/>
          <w:szCs w:val="22"/>
        </w:rPr>
        <w:t xml:space="preserve">™ </w:t>
      </w:r>
      <w:r w:rsidR="000444D2">
        <w:rPr>
          <w:sz w:val="22"/>
          <w:szCs w:val="22"/>
        </w:rPr>
        <w:t xml:space="preserve">System </w:t>
      </w:r>
      <w:r>
        <w:rPr>
          <w:sz w:val="22"/>
          <w:szCs w:val="22"/>
        </w:rPr>
        <w:t xml:space="preserve">v3.1a (MMT-7350) utilizando os relatórios do </w:t>
      </w:r>
      <w:proofErr w:type="spellStart"/>
      <w:r>
        <w:rPr>
          <w:sz w:val="22"/>
          <w:szCs w:val="22"/>
        </w:rPr>
        <w:t>CareLink</w:t>
      </w:r>
      <w:proofErr w:type="spellEnd"/>
      <w:r>
        <w:rPr>
          <w:sz w:val="22"/>
          <w:szCs w:val="22"/>
        </w:rPr>
        <w:t>™ v5.2b (ACC-7333)</w:t>
      </w:r>
    </w:p>
    <w:p w14:paraId="72AC6518" w14:textId="77777777" w:rsidR="006E558E" w:rsidRDefault="006E558E" w:rsidP="00D06FE2">
      <w:pPr>
        <w:pStyle w:val="Title"/>
        <w:tabs>
          <w:tab w:val="left" w:pos="3690"/>
        </w:tabs>
        <w:rPr>
          <w:rFonts w:ascii="Effra" w:hAnsi="Effra"/>
          <w:noProof w:val="0"/>
          <w:color w:val="FF0000"/>
        </w:rPr>
      </w:pPr>
    </w:p>
    <w:p w14:paraId="41F2FC0D" w14:textId="77777777" w:rsidR="0047618F" w:rsidRPr="0047618F" w:rsidRDefault="0047618F" w:rsidP="0047618F">
      <w:pPr>
        <w:rPr>
          <w:rFonts w:ascii="Tahoma" w:hAnsi="Tahoma"/>
        </w:rPr>
      </w:pPr>
    </w:p>
    <w:p w14:paraId="1317FFED" w14:textId="07EEC1ED" w:rsidR="00363AD4" w:rsidRPr="00E93533" w:rsidRDefault="00A376B8" w:rsidP="00FC0817">
      <w:pPr>
        <w:tabs>
          <w:tab w:val="left" w:pos="5529"/>
          <w:tab w:val="left" w:pos="5760"/>
          <w:tab w:val="left" w:pos="10800"/>
        </w:tabs>
        <w:rPr>
          <w:rFonts w:asciiTheme="minorHAnsi" w:hAnsiTheme="minorHAnsi" w:cstheme="minorHAnsi"/>
          <w:iCs/>
          <w:sz w:val="24"/>
          <w:szCs w:val="24"/>
          <w:u w:val="single"/>
        </w:rPr>
      </w:pPr>
      <w:r w:rsidRPr="00085AB0">
        <w:rPr>
          <w:rFonts w:asciiTheme="minorHAnsi" w:hAnsiTheme="minorHAnsi" w:cstheme="minorHAnsi"/>
          <w:bCs/>
          <w:iCs/>
          <w:sz w:val="24"/>
          <w:szCs w:val="24"/>
        </w:rPr>
        <w:t xml:space="preserve">Nome do </w:t>
      </w:r>
      <w:r w:rsidR="00363AD4" w:rsidRPr="00085AB0">
        <w:rPr>
          <w:rFonts w:asciiTheme="minorHAnsi" w:hAnsiTheme="minorHAnsi" w:cstheme="minorHAnsi"/>
          <w:bCs/>
          <w:iCs/>
          <w:sz w:val="24"/>
          <w:szCs w:val="24"/>
        </w:rPr>
        <w:t>Representante:</w:t>
      </w:r>
      <w:r w:rsidR="00F565A9" w:rsidRPr="00E93533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  <w:r w:rsidR="00363AD4" w:rsidRPr="00E93533">
        <w:rPr>
          <w:rFonts w:asciiTheme="minorHAnsi" w:hAnsiTheme="minorHAnsi" w:cstheme="minorHAnsi"/>
          <w:iCs/>
          <w:sz w:val="24"/>
          <w:szCs w:val="24"/>
          <w:u w:val="single"/>
        </w:rPr>
        <w:tab/>
      </w:r>
    </w:p>
    <w:p w14:paraId="315E9CDB" w14:textId="77777777" w:rsidR="007A7E74" w:rsidRPr="00E93533" w:rsidRDefault="007A7E74" w:rsidP="00FC0817">
      <w:pPr>
        <w:tabs>
          <w:tab w:val="left" w:pos="5529"/>
          <w:tab w:val="left" w:pos="5760"/>
          <w:tab w:val="left" w:pos="10800"/>
        </w:tabs>
        <w:rPr>
          <w:rFonts w:asciiTheme="minorHAnsi" w:hAnsiTheme="minorHAnsi" w:cstheme="minorHAnsi"/>
          <w:iCs/>
          <w:sz w:val="24"/>
          <w:szCs w:val="24"/>
        </w:rPr>
      </w:pPr>
    </w:p>
    <w:p w14:paraId="417F6700" w14:textId="757EF3D2" w:rsidR="008F39FE" w:rsidRPr="00E748CE" w:rsidRDefault="0065462A" w:rsidP="00E748CE">
      <w:pPr>
        <w:spacing w:line="276" w:lineRule="auto"/>
        <w:jc w:val="both"/>
        <w:rPr>
          <w:rFonts w:asciiTheme="minorHAnsi" w:hAnsiTheme="minorHAnsi" w:cstheme="minorHAnsi"/>
          <w:color w:val="0000FF" w:themeColor="hyperlink"/>
          <w:sz w:val="24"/>
          <w:szCs w:val="24"/>
          <w:u w:val="single"/>
        </w:rPr>
      </w:pPr>
      <w:r w:rsidRPr="00E93533">
        <w:rPr>
          <w:rFonts w:asciiTheme="minorHAnsi" w:hAnsiTheme="minorHAnsi" w:cstheme="minorHAnsi"/>
          <w:sz w:val="24"/>
          <w:szCs w:val="24"/>
        </w:rPr>
        <w:t xml:space="preserve">Ao assinar este formulário, confirmo que li e conheço a Carta de Notificação de Segurança Urgente, de </w:t>
      </w:r>
      <w:r w:rsidR="00A376B8" w:rsidRPr="00E93533">
        <w:rPr>
          <w:rFonts w:asciiTheme="minorHAnsi" w:hAnsiTheme="minorHAnsi" w:cstheme="minorHAnsi"/>
          <w:sz w:val="24"/>
          <w:szCs w:val="24"/>
        </w:rPr>
        <w:t xml:space="preserve">outubro </w:t>
      </w:r>
      <w:r w:rsidRPr="00E93533">
        <w:rPr>
          <w:rFonts w:asciiTheme="minorHAnsi" w:hAnsiTheme="minorHAnsi" w:cstheme="minorHAnsi"/>
          <w:sz w:val="24"/>
          <w:szCs w:val="24"/>
        </w:rPr>
        <w:t xml:space="preserve">de 2020, entregue pela Medtronic, </w:t>
      </w:r>
      <w:r w:rsidR="00A376B8" w:rsidRPr="00E93533">
        <w:rPr>
          <w:rFonts w:asciiTheme="minorHAnsi" w:hAnsiTheme="minorHAnsi" w:cstheme="minorHAnsi"/>
          <w:sz w:val="24"/>
          <w:szCs w:val="24"/>
        </w:rPr>
        <w:t xml:space="preserve">a respeito </w:t>
      </w:r>
      <w:r w:rsidR="00F322C6">
        <w:rPr>
          <w:rFonts w:asciiTheme="minorHAnsi" w:hAnsiTheme="minorHAnsi" w:cstheme="minorHAnsi"/>
          <w:sz w:val="24"/>
          <w:szCs w:val="24"/>
        </w:rPr>
        <w:t>da Taxa</w:t>
      </w:r>
      <w:r w:rsidR="0087127F" w:rsidRPr="00E93533">
        <w:rPr>
          <w:rFonts w:asciiTheme="minorHAnsi" w:hAnsiTheme="minorHAnsi" w:cstheme="minorHAnsi"/>
          <w:sz w:val="24"/>
          <w:szCs w:val="24"/>
        </w:rPr>
        <w:t xml:space="preserve"> de Carboidrato no relatório do </w:t>
      </w:r>
      <w:proofErr w:type="spellStart"/>
      <w:r w:rsidR="007164E7" w:rsidRPr="00E93533">
        <w:rPr>
          <w:rFonts w:asciiTheme="minorHAnsi" w:hAnsiTheme="minorHAnsi" w:cstheme="minorHAnsi"/>
          <w:sz w:val="24"/>
          <w:szCs w:val="24"/>
        </w:rPr>
        <w:t>CareLink</w:t>
      </w:r>
      <w:proofErr w:type="spellEnd"/>
      <w:r w:rsidR="007164E7" w:rsidRPr="00E93533">
        <w:rPr>
          <w:rFonts w:asciiTheme="minorHAnsi" w:hAnsiTheme="minorHAnsi" w:cstheme="minorHAnsi"/>
          <w:sz w:val="24"/>
          <w:szCs w:val="24"/>
        </w:rPr>
        <w:t>™</w:t>
      </w:r>
      <w:r w:rsidR="005E0599" w:rsidRPr="00E93533">
        <w:rPr>
          <w:rFonts w:asciiTheme="minorHAnsi" w:hAnsiTheme="minorHAnsi" w:cstheme="minorHAnsi"/>
          <w:sz w:val="24"/>
          <w:szCs w:val="24"/>
        </w:rPr>
        <w:t>.</w:t>
      </w:r>
      <w:r w:rsidR="00E93533" w:rsidRPr="00E93533">
        <w:rPr>
          <w:rFonts w:asciiTheme="minorHAnsi" w:hAnsiTheme="minorHAnsi" w:cstheme="minorHAnsi"/>
          <w:sz w:val="24"/>
          <w:szCs w:val="24"/>
        </w:rPr>
        <w:t xml:space="preserve"> </w:t>
      </w:r>
      <w:r w:rsidRPr="00E93533">
        <w:rPr>
          <w:rFonts w:asciiTheme="minorHAnsi" w:hAnsiTheme="minorHAnsi" w:cstheme="minorHAnsi"/>
          <w:sz w:val="24"/>
          <w:szCs w:val="24"/>
        </w:rPr>
        <w:t xml:space="preserve">Por favor, preencha e assine este formulário conforme indicado abaixo e envie-o para </w:t>
      </w:r>
      <w:hyperlink r:id="rId13" w:history="1">
        <w:r w:rsidR="00495BAB" w:rsidRPr="00E93533">
          <w:rPr>
            <w:rStyle w:val="Hyperlink"/>
            <w:rFonts w:asciiTheme="minorHAnsi" w:hAnsiTheme="minorHAnsi" w:cstheme="minorHAnsi"/>
            <w:sz w:val="24"/>
            <w:szCs w:val="24"/>
          </w:rPr>
          <w:t>monica.c.rodrigues@medtronic.com</w:t>
        </w:r>
      </w:hyperlink>
      <w:r w:rsidR="002B1653">
        <w:rPr>
          <w:rStyle w:val="Hyperlink"/>
          <w:rFonts w:asciiTheme="minorHAnsi" w:hAnsiTheme="minorHAnsi" w:cstheme="minorHAnsi"/>
          <w:sz w:val="24"/>
          <w:szCs w:val="24"/>
        </w:rPr>
        <w:t xml:space="preserve"> </w:t>
      </w:r>
      <w:r w:rsidR="002B1653" w:rsidRPr="00E748CE">
        <w:rPr>
          <w:rFonts w:ascii="Calibri" w:hAnsi="Calibri" w:cs="Calibri"/>
          <w:sz w:val="24"/>
          <w:szCs w:val="24"/>
        </w:rPr>
        <w:t>ou</w:t>
      </w:r>
      <w:r w:rsidR="00E748CE" w:rsidRPr="00E748CE">
        <w:rPr>
          <w:rFonts w:asciiTheme="minorHAnsi" w:eastAsiaTheme="minorEastAsia" w:hAnsi="Effra" w:cstheme="minorBidi"/>
          <w:color w:val="000000" w:themeColor="text1"/>
          <w:kern w:val="24"/>
          <w:sz w:val="44"/>
          <w:szCs w:val="44"/>
          <w:lang w:eastAsia="zh-CN" w:bidi="he-IL"/>
        </w:rPr>
        <w:t xml:space="preserve"> </w:t>
      </w:r>
      <w:hyperlink r:id="rId14" w:history="1">
        <w:r w:rsidR="00E748CE" w:rsidRPr="00E748CE">
          <w:rPr>
            <w:rStyle w:val="Hyperlink"/>
            <w:rFonts w:asciiTheme="minorHAnsi" w:hAnsiTheme="minorHAnsi" w:cstheme="minorHAnsi"/>
            <w:sz w:val="24"/>
            <w:szCs w:val="24"/>
          </w:rPr>
          <w:t>laura.v.alarcon</w:t>
        </w:r>
        <w:r w:rsidR="00E748CE" w:rsidRPr="005A289F">
          <w:rPr>
            <w:rStyle w:val="Hyperlink"/>
            <w:rFonts w:asciiTheme="minorHAnsi" w:hAnsiTheme="minorHAnsi" w:cstheme="minorHAnsi"/>
            <w:sz w:val="24"/>
            <w:szCs w:val="24"/>
          </w:rPr>
          <w:t>lopez</w:t>
        </w:r>
        <w:r w:rsidR="00E748CE" w:rsidRPr="00E748CE">
          <w:rPr>
            <w:rStyle w:val="Hyperlink"/>
            <w:rFonts w:asciiTheme="minorHAnsi" w:hAnsiTheme="minorHAnsi" w:cstheme="minorHAnsi"/>
            <w:sz w:val="24"/>
            <w:szCs w:val="24"/>
          </w:rPr>
          <w:t>@medtronic.</w:t>
        </w:r>
      </w:hyperlink>
      <w:hyperlink r:id="rId15" w:history="1">
        <w:r w:rsidR="00E748CE" w:rsidRPr="00E748CE">
          <w:rPr>
            <w:rStyle w:val="Hyperlink"/>
            <w:rFonts w:asciiTheme="minorHAnsi" w:hAnsiTheme="minorHAnsi" w:cstheme="minorHAnsi"/>
            <w:sz w:val="24"/>
            <w:szCs w:val="24"/>
          </w:rPr>
          <w:t>com</w:t>
        </w:r>
      </w:hyperlink>
      <w:r w:rsidR="00E748CE" w:rsidRPr="00E748CE">
        <w:rPr>
          <w:rFonts w:asciiTheme="minorHAnsi" w:hAnsiTheme="minorHAnsi" w:cstheme="minorHAnsi"/>
          <w:color w:val="0000FF" w:themeColor="hyperlink"/>
          <w:sz w:val="24"/>
          <w:szCs w:val="24"/>
          <w:u w:val="single"/>
        </w:rPr>
        <w:t>.</w:t>
      </w:r>
    </w:p>
    <w:p w14:paraId="3F5E492C" w14:textId="77777777" w:rsidR="0065462A" w:rsidRPr="00E93533" w:rsidRDefault="0065462A" w:rsidP="00D43856">
      <w:pPr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571CFDFB" w14:textId="4316830C" w:rsidR="00426E83" w:rsidRPr="00E93533" w:rsidRDefault="00426E83" w:rsidP="00D43856">
      <w:pPr>
        <w:tabs>
          <w:tab w:val="left" w:pos="7200"/>
          <w:tab w:val="left" w:pos="7560"/>
          <w:tab w:val="left" w:pos="10080"/>
        </w:tabs>
        <w:spacing w:line="360" w:lineRule="auto"/>
        <w:ind w:left="2160" w:hanging="2160"/>
        <w:rPr>
          <w:rFonts w:asciiTheme="minorHAnsi" w:hAnsiTheme="minorHAnsi" w:cstheme="minorHAnsi"/>
          <w:sz w:val="24"/>
          <w:szCs w:val="24"/>
        </w:rPr>
      </w:pPr>
      <w:r w:rsidRPr="00E93533">
        <w:rPr>
          <w:rFonts w:asciiTheme="minorHAnsi" w:hAnsiTheme="minorHAnsi" w:cstheme="minorHAnsi"/>
          <w:sz w:val="24"/>
          <w:szCs w:val="24"/>
        </w:rPr>
        <w:t xml:space="preserve">Nome </w:t>
      </w:r>
      <w:r w:rsidR="005036EF" w:rsidRPr="00E93533">
        <w:rPr>
          <w:rFonts w:asciiTheme="minorHAnsi" w:hAnsiTheme="minorHAnsi" w:cstheme="minorHAnsi"/>
          <w:sz w:val="24"/>
          <w:szCs w:val="24"/>
        </w:rPr>
        <w:t>do Usuário</w:t>
      </w:r>
      <w:r w:rsidRPr="00E93533">
        <w:rPr>
          <w:rFonts w:asciiTheme="minorHAnsi" w:hAnsiTheme="minorHAnsi" w:cstheme="minorHAnsi"/>
          <w:sz w:val="24"/>
          <w:szCs w:val="24"/>
        </w:rPr>
        <w:t xml:space="preserve">: </w:t>
      </w:r>
      <w:r w:rsidR="00E93533" w:rsidRPr="00E93533">
        <w:rPr>
          <w:rFonts w:asciiTheme="minorHAnsi" w:hAnsiTheme="minorHAnsi" w:cstheme="minorHAnsi"/>
          <w:sz w:val="24"/>
          <w:szCs w:val="24"/>
          <w:u w:val="single"/>
        </w:rPr>
        <w:t>_________________________________________</w:t>
      </w:r>
      <w:r w:rsidRPr="00E93533">
        <w:rPr>
          <w:rFonts w:asciiTheme="minorHAnsi" w:hAnsiTheme="minorHAnsi" w:cstheme="minorHAnsi"/>
          <w:sz w:val="24"/>
          <w:szCs w:val="24"/>
        </w:rPr>
        <w:tab/>
        <w:t>Data:</w:t>
      </w:r>
      <w:r w:rsidR="00495BAB" w:rsidRPr="00E93533">
        <w:rPr>
          <w:rFonts w:asciiTheme="minorHAnsi" w:hAnsiTheme="minorHAnsi" w:cstheme="minorHAnsi"/>
          <w:sz w:val="24"/>
          <w:szCs w:val="24"/>
        </w:rPr>
        <w:t xml:space="preserve"> ___</w:t>
      </w:r>
      <w:r w:rsidRPr="00E93533">
        <w:rPr>
          <w:rFonts w:asciiTheme="minorHAnsi" w:hAnsiTheme="minorHAnsi" w:cstheme="minorHAnsi"/>
          <w:sz w:val="24"/>
          <w:szCs w:val="24"/>
          <w:u w:val="single"/>
        </w:rPr>
        <w:t>/</w:t>
      </w:r>
      <w:r w:rsidR="00495BAB" w:rsidRPr="00E93533">
        <w:rPr>
          <w:rFonts w:asciiTheme="minorHAnsi" w:hAnsiTheme="minorHAnsi" w:cstheme="minorHAnsi"/>
          <w:sz w:val="24"/>
          <w:szCs w:val="24"/>
          <w:u w:val="single"/>
        </w:rPr>
        <w:t xml:space="preserve">    </w:t>
      </w:r>
      <w:r w:rsidRPr="00E93533">
        <w:rPr>
          <w:rFonts w:asciiTheme="minorHAnsi" w:hAnsiTheme="minorHAnsi" w:cstheme="minorHAnsi"/>
          <w:sz w:val="24"/>
          <w:szCs w:val="24"/>
          <w:u w:val="single"/>
        </w:rPr>
        <w:t>/</w:t>
      </w:r>
      <w:r w:rsidR="00495BAB" w:rsidRPr="00E93533">
        <w:rPr>
          <w:rFonts w:asciiTheme="minorHAnsi" w:hAnsiTheme="minorHAnsi" w:cstheme="minorHAnsi"/>
          <w:sz w:val="24"/>
          <w:szCs w:val="24"/>
          <w:u w:val="single"/>
        </w:rPr>
        <w:t>____</w:t>
      </w:r>
      <w:r w:rsidRPr="00E93533">
        <w:rPr>
          <w:rFonts w:asciiTheme="minorHAnsi" w:hAnsiTheme="minorHAnsi" w:cstheme="minorHAnsi"/>
          <w:sz w:val="24"/>
          <w:szCs w:val="24"/>
        </w:rPr>
        <w:br/>
        <w:t>(Nome, Sobrenome)</w:t>
      </w:r>
    </w:p>
    <w:p w14:paraId="571CFDFD" w14:textId="0DA226BA" w:rsidR="00426E83" w:rsidRPr="00E93533" w:rsidRDefault="00426E83" w:rsidP="00D4385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E93533">
        <w:rPr>
          <w:rFonts w:asciiTheme="minorHAnsi" w:hAnsiTheme="minorHAnsi" w:cstheme="minorHAnsi"/>
          <w:sz w:val="24"/>
          <w:szCs w:val="24"/>
        </w:rPr>
        <w:t xml:space="preserve">Assinatura (tinta): </w:t>
      </w:r>
      <w:r w:rsidRPr="00E93533">
        <w:rPr>
          <w:rFonts w:asciiTheme="minorHAnsi" w:hAnsiTheme="minorHAnsi" w:cstheme="minorHAnsi"/>
          <w:sz w:val="24"/>
          <w:szCs w:val="24"/>
          <w:u w:val="single"/>
        </w:rPr>
        <w:tab/>
      </w:r>
    </w:p>
    <w:p w14:paraId="70C8EF7C" w14:textId="77777777" w:rsidR="00C1686A" w:rsidRPr="00C1686A" w:rsidRDefault="00C1686A" w:rsidP="00D4385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Theme="minorHAnsi" w:hAnsiTheme="minorHAnsi" w:cstheme="minorHAnsi"/>
          <w:iCs/>
          <w:sz w:val="10"/>
          <w:szCs w:val="10"/>
        </w:rPr>
      </w:pPr>
    </w:p>
    <w:p w14:paraId="5AB5E8F7" w14:textId="679240B3" w:rsidR="0047618F" w:rsidRPr="00E93533" w:rsidRDefault="0047618F" w:rsidP="00D43856">
      <w:pPr>
        <w:tabs>
          <w:tab w:val="left" w:pos="7200"/>
          <w:tab w:val="left" w:pos="7560"/>
          <w:tab w:val="left" w:pos="10080"/>
        </w:tabs>
        <w:spacing w:line="360" w:lineRule="auto"/>
        <w:rPr>
          <w:rFonts w:asciiTheme="minorHAnsi" w:hAnsiTheme="minorHAnsi" w:cstheme="minorHAnsi"/>
          <w:sz w:val="24"/>
          <w:szCs w:val="24"/>
          <w:u w:val="single"/>
        </w:rPr>
      </w:pPr>
      <w:r w:rsidRPr="00E93533">
        <w:rPr>
          <w:rFonts w:asciiTheme="minorHAnsi" w:hAnsiTheme="minorHAnsi" w:cstheme="minorHAnsi"/>
          <w:iCs/>
          <w:sz w:val="24"/>
          <w:szCs w:val="24"/>
        </w:rPr>
        <w:t xml:space="preserve">Cidade, Estado, </w:t>
      </w:r>
      <w:r w:rsidR="007A7E74" w:rsidRPr="00E93533">
        <w:rPr>
          <w:rFonts w:asciiTheme="minorHAnsi" w:hAnsiTheme="minorHAnsi" w:cstheme="minorHAnsi"/>
          <w:iCs/>
          <w:sz w:val="24"/>
          <w:szCs w:val="24"/>
        </w:rPr>
        <w:t>CEP</w:t>
      </w:r>
      <w:r w:rsidRPr="00E93533">
        <w:rPr>
          <w:rFonts w:asciiTheme="minorHAnsi" w:hAnsiTheme="minorHAnsi" w:cstheme="minorHAnsi"/>
          <w:iCs/>
          <w:sz w:val="24"/>
          <w:szCs w:val="24"/>
        </w:rPr>
        <w:t xml:space="preserve">: </w:t>
      </w:r>
      <w:r w:rsidRPr="00E93533">
        <w:rPr>
          <w:rFonts w:asciiTheme="minorHAnsi" w:hAnsiTheme="minorHAnsi" w:cstheme="minorHAnsi"/>
          <w:iCs/>
          <w:sz w:val="24"/>
          <w:szCs w:val="24"/>
          <w:u w:val="single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8"/>
        <w:gridCol w:w="3429"/>
        <w:gridCol w:w="3429"/>
      </w:tblGrid>
      <w:tr w:rsidR="00D43856" w:rsidRPr="00C1686A" w14:paraId="7FB588B5" w14:textId="77777777" w:rsidTr="002B1A2D">
        <w:tc>
          <w:tcPr>
            <w:tcW w:w="3428" w:type="dxa"/>
          </w:tcPr>
          <w:p w14:paraId="146A1538" w14:textId="171B7CD9" w:rsidR="00D43856" w:rsidRPr="00C1686A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s-CO"/>
              </w:rPr>
            </w:pPr>
            <w:r w:rsidRPr="00C1686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s-CO"/>
              </w:rPr>
              <w:t>TENTATIVA</w:t>
            </w:r>
          </w:p>
        </w:tc>
        <w:tc>
          <w:tcPr>
            <w:tcW w:w="3429" w:type="dxa"/>
          </w:tcPr>
          <w:p w14:paraId="44BCB6CC" w14:textId="2815F87F" w:rsidR="00D43856" w:rsidRPr="00C1686A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s-CO"/>
              </w:rPr>
            </w:pPr>
            <w:r w:rsidRPr="00C1686A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s-CO"/>
              </w:rPr>
              <w:t>DATA</w:t>
            </w:r>
          </w:p>
        </w:tc>
        <w:tc>
          <w:tcPr>
            <w:tcW w:w="3429" w:type="dxa"/>
          </w:tcPr>
          <w:p w14:paraId="16BD8575" w14:textId="33C89965" w:rsidR="00D43856" w:rsidRPr="00C1686A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s-CO"/>
              </w:rPr>
            </w:pPr>
            <w:r w:rsidRPr="00C1686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BSERVAÇÕES</w:t>
            </w:r>
          </w:p>
        </w:tc>
      </w:tr>
      <w:tr w:rsidR="00D43856" w:rsidRPr="00085AB0" w14:paraId="089EBA59" w14:textId="77777777" w:rsidTr="00D43856">
        <w:trPr>
          <w:trHeight w:val="129"/>
        </w:trPr>
        <w:tc>
          <w:tcPr>
            <w:tcW w:w="3428" w:type="dxa"/>
          </w:tcPr>
          <w:p w14:paraId="724A7239" w14:textId="714DD640" w:rsidR="00D43856" w:rsidRPr="00085AB0" w:rsidRDefault="00D43856" w:rsidP="00D43856">
            <w:pPr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  <w:r w:rsidRPr="00085AB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Primeira tentativa</w:t>
            </w:r>
          </w:p>
        </w:tc>
        <w:tc>
          <w:tcPr>
            <w:tcW w:w="3429" w:type="dxa"/>
          </w:tcPr>
          <w:p w14:paraId="2D0CF942" w14:textId="77777777" w:rsidR="00D43856" w:rsidRPr="00085AB0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</w:p>
        </w:tc>
        <w:tc>
          <w:tcPr>
            <w:tcW w:w="3429" w:type="dxa"/>
          </w:tcPr>
          <w:p w14:paraId="65C318E3" w14:textId="77777777" w:rsidR="00D43856" w:rsidRPr="00085AB0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</w:p>
        </w:tc>
      </w:tr>
      <w:tr w:rsidR="00D43856" w:rsidRPr="00085AB0" w14:paraId="2D3B0EDE" w14:textId="77777777" w:rsidTr="00D43856">
        <w:trPr>
          <w:trHeight w:val="367"/>
        </w:trPr>
        <w:tc>
          <w:tcPr>
            <w:tcW w:w="3428" w:type="dxa"/>
          </w:tcPr>
          <w:p w14:paraId="4C5FA1CD" w14:textId="1811C0BB" w:rsidR="00D43856" w:rsidRPr="00085AB0" w:rsidRDefault="00D43856" w:rsidP="00D43856">
            <w:pPr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  <w:r w:rsidRPr="00085AB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Segunda intenção</w:t>
            </w:r>
          </w:p>
        </w:tc>
        <w:tc>
          <w:tcPr>
            <w:tcW w:w="3429" w:type="dxa"/>
          </w:tcPr>
          <w:p w14:paraId="0BCF1B87" w14:textId="77777777" w:rsidR="00D43856" w:rsidRPr="00085AB0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</w:p>
        </w:tc>
        <w:tc>
          <w:tcPr>
            <w:tcW w:w="3429" w:type="dxa"/>
          </w:tcPr>
          <w:p w14:paraId="235FCCA8" w14:textId="77777777" w:rsidR="00D43856" w:rsidRPr="00085AB0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</w:p>
        </w:tc>
      </w:tr>
      <w:tr w:rsidR="00D43856" w:rsidRPr="00C1686A" w14:paraId="2242E03D" w14:textId="77777777" w:rsidTr="002B1A2D">
        <w:tc>
          <w:tcPr>
            <w:tcW w:w="3428" w:type="dxa"/>
          </w:tcPr>
          <w:p w14:paraId="4DB61937" w14:textId="644B3C6A" w:rsidR="00D43856" w:rsidRPr="00085AB0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  <w:r w:rsidRPr="00085AB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shd w:val="clear" w:color="auto" w:fill="FFFFFF"/>
              </w:rPr>
              <w:t>Terceira tentativa</w:t>
            </w:r>
          </w:p>
        </w:tc>
        <w:tc>
          <w:tcPr>
            <w:tcW w:w="3429" w:type="dxa"/>
          </w:tcPr>
          <w:p w14:paraId="5DF22028" w14:textId="77777777" w:rsidR="00D43856" w:rsidRPr="00C1686A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</w:p>
        </w:tc>
        <w:tc>
          <w:tcPr>
            <w:tcW w:w="3429" w:type="dxa"/>
          </w:tcPr>
          <w:p w14:paraId="2CC87BD2" w14:textId="77777777" w:rsidR="00D43856" w:rsidRPr="00C1686A" w:rsidRDefault="00D43856" w:rsidP="002B1A2D">
            <w:pPr>
              <w:tabs>
                <w:tab w:val="left" w:pos="7200"/>
                <w:tab w:val="left" w:pos="7560"/>
                <w:tab w:val="left" w:pos="10080"/>
              </w:tabs>
              <w:spacing w:line="480" w:lineRule="auto"/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</w:p>
        </w:tc>
      </w:tr>
    </w:tbl>
    <w:p w14:paraId="571CFE23" w14:textId="766FD2E2" w:rsidR="008019CD" w:rsidRPr="00C1686A" w:rsidRDefault="008019CD" w:rsidP="00CD0235">
      <w:pPr>
        <w:rPr>
          <w:rFonts w:asciiTheme="minorHAnsi" w:hAnsiTheme="minorHAnsi" w:cstheme="minorHAnsi"/>
          <w:b/>
          <w:sz w:val="24"/>
          <w:szCs w:val="24"/>
        </w:rPr>
      </w:pPr>
      <w:r w:rsidRPr="00C1686A">
        <w:rPr>
          <w:rFonts w:asciiTheme="minorHAnsi" w:hAnsiTheme="minorHAnsi" w:cstheme="minorHAnsi"/>
          <w:b/>
          <w:sz w:val="24"/>
          <w:szCs w:val="24"/>
        </w:rPr>
        <w:t>Nota</w:t>
      </w:r>
      <w:r w:rsidR="00730D32" w:rsidRPr="00C1686A">
        <w:rPr>
          <w:rFonts w:asciiTheme="minorHAnsi" w:hAnsiTheme="minorHAnsi" w:cstheme="minorHAnsi"/>
          <w:b/>
          <w:sz w:val="24"/>
          <w:szCs w:val="24"/>
        </w:rPr>
        <w:t xml:space="preserve"> 1</w:t>
      </w:r>
      <w:r w:rsidRPr="00C1686A">
        <w:rPr>
          <w:rFonts w:asciiTheme="minorHAnsi" w:hAnsiTheme="minorHAnsi" w:cstheme="minorHAnsi"/>
          <w:b/>
          <w:sz w:val="24"/>
          <w:szCs w:val="24"/>
        </w:rPr>
        <w:t>: O destinatário pode continuar recebendo os lembretes deste aviso até uma resposta ser recebida</w:t>
      </w:r>
      <w:r w:rsidR="000E7656" w:rsidRPr="00C1686A">
        <w:rPr>
          <w:rFonts w:asciiTheme="minorHAnsi" w:hAnsiTheme="minorHAnsi" w:cstheme="minorHAnsi"/>
          <w:b/>
          <w:sz w:val="24"/>
          <w:szCs w:val="24"/>
        </w:rPr>
        <w:t xml:space="preserve">. </w:t>
      </w:r>
    </w:p>
    <w:p w14:paraId="699BCD98" w14:textId="5728EC17" w:rsidR="000E7656" w:rsidRPr="00C1686A" w:rsidRDefault="00730D32" w:rsidP="00CD0235">
      <w:pPr>
        <w:rPr>
          <w:rFonts w:asciiTheme="minorHAnsi" w:hAnsiTheme="minorHAnsi" w:cstheme="minorHAnsi"/>
          <w:b/>
          <w:sz w:val="24"/>
          <w:szCs w:val="24"/>
        </w:rPr>
      </w:pPr>
      <w:r w:rsidRPr="00C1686A">
        <w:rPr>
          <w:rFonts w:asciiTheme="minorHAnsi" w:hAnsiTheme="minorHAnsi" w:cstheme="minorHAnsi"/>
          <w:b/>
          <w:sz w:val="24"/>
          <w:szCs w:val="24"/>
        </w:rPr>
        <w:t xml:space="preserve">Nota 2: </w:t>
      </w:r>
      <w:r w:rsidR="000E7656" w:rsidRPr="00C1686A">
        <w:rPr>
          <w:rFonts w:asciiTheme="minorHAnsi" w:hAnsiTheme="minorHAnsi" w:cstheme="minorHAnsi"/>
          <w:b/>
          <w:sz w:val="24"/>
          <w:szCs w:val="24"/>
        </w:rPr>
        <w:t xml:space="preserve">Todos os campos deste formato devem ser </w:t>
      </w:r>
      <w:r w:rsidRPr="00C1686A">
        <w:rPr>
          <w:rFonts w:asciiTheme="minorHAnsi" w:hAnsiTheme="minorHAnsi" w:cstheme="minorHAnsi"/>
          <w:b/>
          <w:sz w:val="24"/>
          <w:szCs w:val="24"/>
        </w:rPr>
        <w:t>preenchidos</w:t>
      </w:r>
      <w:r w:rsidR="000E7656" w:rsidRPr="00C1686A">
        <w:rPr>
          <w:rFonts w:asciiTheme="minorHAnsi" w:hAnsiTheme="minorHAnsi" w:cstheme="minorHAnsi"/>
          <w:b/>
          <w:sz w:val="24"/>
          <w:szCs w:val="24"/>
        </w:rPr>
        <w:t>, s</w:t>
      </w:r>
      <w:r w:rsidRPr="00C1686A">
        <w:rPr>
          <w:rFonts w:asciiTheme="minorHAnsi" w:hAnsiTheme="minorHAnsi" w:cstheme="minorHAnsi"/>
          <w:b/>
          <w:sz w:val="24"/>
          <w:szCs w:val="24"/>
        </w:rPr>
        <w:t>e</w:t>
      </w:r>
      <w:r w:rsidR="000E7656" w:rsidRPr="00C1686A">
        <w:rPr>
          <w:rFonts w:asciiTheme="minorHAnsi" w:hAnsiTheme="minorHAnsi" w:cstheme="minorHAnsi"/>
          <w:b/>
          <w:sz w:val="24"/>
          <w:szCs w:val="24"/>
        </w:rPr>
        <w:t xml:space="preserve"> não conhece alguma informação </w:t>
      </w:r>
      <w:r w:rsidRPr="00C1686A">
        <w:rPr>
          <w:rFonts w:asciiTheme="minorHAnsi" w:hAnsiTheme="minorHAnsi" w:cstheme="minorHAnsi"/>
          <w:b/>
          <w:sz w:val="24"/>
          <w:szCs w:val="24"/>
        </w:rPr>
        <w:t xml:space="preserve">por favor incluir N/A ou cancele com uma linha. Formulários incompletos não serem considerados válidos e serão devolvidos para a revisão e correção. </w:t>
      </w:r>
    </w:p>
    <w:p w14:paraId="571CFE24" w14:textId="01910A5B" w:rsidR="008019CD" w:rsidRPr="00C1686A" w:rsidRDefault="008019CD" w:rsidP="009F005F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45FC586A" w14:textId="35E31A8B" w:rsidR="006131FE" w:rsidRPr="00C1686A" w:rsidRDefault="00E6701E" w:rsidP="006131FE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1686A">
        <w:rPr>
          <w:rFonts w:asciiTheme="minorHAnsi" w:hAnsiTheme="minorHAnsi" w:cstheme="minorHAnsi"/>
          <w:sz w:val="24"/>
          <w:szCs w:val="24"/>
        </w:rPr>
        <w:t>Caso tenha dúvidas, entre em contato com a Medtronic no telefone</w:t>
      </w:r>
      <w:r w:rsidR="006131FE" w:rsidRPr="00C1686A">
        <w:rPr>
          <w:rFonts w:asciiTheme="minorHAnsi" w:hAnsiTheme="minorHAnsi" w:cstheme="minorHAnsi"/>
          <w:sz w:val="24"/>
          <w:szCs w:val="24"/>
        </w:rPr>
        <w:t xml:space="preserve"> </w:t>
      </w:r>
      <w:r w:rsidR="006131FE" w:rsidRPr="00C1686A">
        <w:rPr>
          <w:rFonts w:asciiTheme="minorHAnsi" w:hAnsiTheme="minorHAnsi" w:cstheme="minorHAnsi"/>
          <w:bCs/>
          <w:sz w:val="24"/>
          <w:szCs w:val="24"/>
        </w:rPr>
        <w:t xml:space="preserve">0800 773 9200 ou envie e-mail para </w:t>
      </w:r>
      <w:hyperlink r:id="rId16" w:history="1">
        <w:r w:rsidR="006131FE" w:rsidRPr="00C1686A">
          <w:rPr>
            <w:rStyle w:val="Hyperlink"/>
            <w:rFonts w:asciiTheme="minorHAnsi" w:hAnsiTheme="minorHAnsi" w:cstheme="minorHAnsi"/>
            <w:bCs/>
            <w:sz w:val="24"/>
            <w:szCs w:val="24"/>
          </w:rPr>
          <w:t>atendimento.diabetes@medtronic.com</w:t>
        </w:r>
      </w:hyperlink>
    </w:p>
    <w:p w14:paraId="571CFE32" w14:textId="6FE0D927" w:rsidR="00D96C91" w:rsidRPr="00C1686A" w:rsidRDefault="00E6701E" w:rsidP="00C1686A">
      <w:pPr>
        <w:rPr>
          <w:rFonts w:asciiTheme="minorHAnsi" w:hAnsiTheme="minorHAnsi" w:cstheme="minorHAnsi"/>
          <w:sz w:val="24"/>
          <w:szCs w:val="24"/>
        </w:rPr>
      </w:pPr>
      <w:r w:rsidRPr="00C1686A">
        <w:rPr>
          <w:rFonts w:asciiTheme="minorHAnsi" w:hAnsiTheme="minorHAnsi" w:cstheme="minorHAnsi"/>
          <w:sz w:val="24"/>
          <w:szCs w:val="24"/>
        </w:rPr>
        <w:t xml:space="preserve"> </w:t>
      </w:r>
      <w:r w:rsidRPr="00C1686A">
        <w:rPr>
          <w:rFonts w:asciiTheme="minorHAnsi" w:hAnsiTheme="minorHAnsi" w:cstheme="minorHAnsi"/>
          <w:b/>
          <w:color w:val="0070C0"/>
          <w:sz w:val="24"/>
          <w:szCs w:val="24"/>
        </w:rPr>
        <w:t xml:space="preserve">Como sempre, agradecemos o seu apoio. </w:t>
      </w:r>
    </w:p>
    <w:sectPr w:rsidR="00D96C91" w:rsidRPr="00C1686A" w:rsidSect="004B2E34">
      <w:footerReference w:type="default" r:id="rId17"/>
      <w:headerReference w:type="first" r:id="rId18"/>
      <w:footerReference w:type="first" r:id="rId19"/>
      <w:type w:val="continuous"/>
      <w:pgSz w:w="12240" w:h="15840" w:code="1"/>
      <w:pgMar w:top="1440" w:right="864" w:bottom="1440" w:left="108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882B4" w14:textId="77777777" w:rsidR="00B34377" w:rsidRDefault="00B34377" w:rsidP="00C223C8">
      <w:pPr>
        <w:pStyle w:val="Footer"/>
      </w:pPr>
      <w:r>
        <w:separator/>
      </w:r>
    </w:p>
  </w:endnote>
  <w:endnote w:type="continuationSeparator" w:id="0">
    <w:p w14:paraId="7DD1FDB5" w14:textId="77777777" w:rsidR="00B34377" w:rsidRDefault="00B34377" w:rsidP="00C223C8">
      <w:pPr>
        <w:pStyle w:val="Footer"/>
      </w:pPr>
      <w:r>
        <w:continuationSeparator/>
      </w:r>
    </w:p>
  </w:endnote>
  <w:endnote w:type="continuationNotice" w:id="1">
    <w:p w14:paraId="015258D4" w14:textId="77777777" w:rsidR="00B34377" w:rsidRDefault="00B343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C5433" w14:textId="1E3E7BAF" w:rsidR="00DF698B" w:rsidRDefault="00DF698B" w:rsidP="00DF75EF">
    <w:pPr>
      <w:pStyle w:val="Footer"/>
      <w:tabs>
        <w:tab w:val="clear" w:pos="4320"/>
        <w:tab w:val="clear" w:pos="8640"/>
        <w:tab w:val="center" w:pos="4820"/>
        <w:tab w:val="right" w:pos="10800"/>
      </w:tabs>
      <w:jc w:val="right"/>
      <w:rPr>
        <w:rFonts w:ascii="Calibri" w:hAnsi="Calibri" w:cs="Calibri"/>
        <w:color w:val="7F7F7F" w:themeColor="text1" w:themeTint="80"/>
        <w:sz w:val="18"/>
        <w:szCs w:val="18"/>
      </w:rPr>
    </w:pPr>
    <w:r>
      <w:rPr>
        <w:rFonts w:ascii="Tahoma" w:hAnsi="Tahoma"/>
        <w:sz w:val="18"/>
        <w:szCs w:val="18"/>
      </w:rPr>
      <w:tab/>
      <w:t xml:space="preserve">Página </w:t>
    </w:r>
    <w:r w:rsidRPr="00D87C3C">
      <w:rPr>
        <w:rFonts w:ascii="Tahoma" w:hAnsi="Tahoma" w:cs="Tahoma"/>
        <w:bCs/>
        <w:sz w:val="18"/>
        <w:szCs w:val="18"/>
      </w:rPr>
      <w:fldChar w:fldCharType="begin"/>
    </w:r>
    <w:r w:rsidRPr="00D87C3C">
      <w:rPr>
        <w:rFonts w:ascii="Tahoma" w:hAnsi="Tahoma" w:cs="Tahoma"/>
        <w:bCs/>
        <w:sz w:val="18"/>
        <w:szCs w:val="18"/>
      </w:rPr>
      <w:instrText xml:space="preserve"> PAGE </w:instrText>
    </w:r>
    <w:r w:rsidRPr="00D87C3C">
      <w:rPr>
        <w:rFonts w:ascii="Tahoma" w:hAnsi="Tahoma" w:cs="Tahoma"/>
        <w:bCs/>
        <w:sz w:val="18"/>
        <w:szCs w:val="18"/>
      </w:rPr>
      <w:fldChar w:fldCharType="separate"/>
    </w:r>
    <w:r w:rsidR="00FC0817">
      <w:rPr>
        <w:rFonts w:ascii="Tahoma" w:hAnsi="Tahoma" w:cs="Tahoma"/>
        <w:bCs/>
        <w:noProof/>
        <w:sz w:val="18"/>
        <w:szCs w:val="18"/>
      </w:rPr>
      <w:t>2</w:t>
    </w:r>
    <w:r w:rsidRPr="00D87C3C">
      <w:rPr>
        <w:rFonts w:ascii="Tahoma" w:hAnsi="Tahoma" w:cs="Tahoma"/>
        <w:bCs/>
        <w:sz w:val="18"/>
        <w:szCs w:val="18"/>
      </w:rPr>
      <w:fldChar w:fldCharType="end"/>
    </w:r>
    <w:r>
      <w:rPr>
        <w:rFonts w:ascii="Tahoma" w:hAnsi="Tahoma"/>
        <w:sz w:val="18"/>
        <w:szCs w:val="18"/>
      </w:rPr>
      <w:t xml:space="preserve"> de </w:t>
    </w:r>
    <w:r w:rsidRPr="00D87C3C">
      <w:rPr>
        <w:rFonts w:ascii="Tahoma" w:hAnsi="Tahoma" w:cs="Tahoma"/>
        <w:bCs/>
        <w:sz w:val="18"/>
        <w:szCs w:val="18"/>
      </w:rPr>
      <w:fldChar w:fldCharType="begin"/>
    </w:r>
    <w:r w:rsidRPr="00D87C3C">
      <w:rPr>
        <w:rFonts w:ascii="Tahoma" w:hAnsi="Tahoma" w:cs="Tahoma"/>
        <w:bCs/>
        <w:sz w:val="18"/>
        <w:szCs w:val="18"/>
      </w:rPr>
      <w:instrText xml:space="preserve"> NUMPAGES  </w:instrText>
    </w:r>
    <w:r w:rsidRPr="00D87C3C">
      <w:rPr>
        <w:rFonts w:ascii="Tahoma" w:hAnsi="Tahoma" w:cs="Tahoma"/>
        <w:bCs/>
        <w:sz w:val="18"/>
        <w:szCs w:val="18"/>
      </w:rPr>
      <w:fldChar w:fldCharType="separate"/>
    </w:r>
    <w:r w:rsidR="00FC0817">
      <w:rPr>
        <w:rFonts w:ascii="Tahoma" w:hAnsi="Tahoma" w:cs="Tahoma"/>
        <w:bCs/>
        <w:noProof/>
        <w:sz w:val="18"/>
        <w:szCs w:val="18"/>
      </w:rPr>
      <w:t>2</w:t>
    </w:r>
    <w:r w:rsidRPr="00D87C3C">
      <w:rPr>
        <w:rFonts w:ascii="Tahoma" w:hAnsi="Tahoma" w:cs="Tahoma"/>
        <w:bCs/>
        <w:sz w:val="18"/>
        <w:szCs w:val="18"/>
      </w:rPr>
      <w:fldChar w:fldCharType="end"/>
    </w:r>
    <w:r>
      <w:rPr>
        <w:rFonts w:ascii="Tahoma" w:hAnsi="Tahoma"/>
        <w:bCs/>
        <w:sz w:val="18"/>
        <w:szCs w:val="18"/>
      </w:rPr>
      <w:tab/>
    </w:r>
    <w:r>
      <w:rPr>
        <w:rFonts w:ascii="Calibri" w:hAnsi="Calibri"/>
        <w:color w:val="7F7F7F" w:themeColor="text1" w:themeTint="80"/>
        <w:sz w:val="18"/>
        <w:szCs w:val="18"/>
      </w:rPr>
      <w:t>Confirmação do Consignatário - Retirada do Produto 004-F265 A</w:t>
    </w:r>
  </w:p>
  <w:p w14:paraId="01471BD9" w14:textId="0EAAF381" w:rsidR="00DF698B" w:rsidRPr="00906C39" w:rsidRDefault="00DF698B" w:rsidP="00DF698B">
    <w:pPr>
      <w:tabs>
        <w:tab w:val="left" w:pos="360"/>
        <w:tab w:val="left" w:pos="8550"/>
      </w:tabs>
      <w:rPr>
        <w:rFonts w:ascii="Trebuchet MS" w:hAnsi="Trebuchet MS"/>
        <w:i/>
        <w:sz w:val="16"/>
        <w:szCs w:val="16"/>
      </w:rPr>
    </w:pPr>
    <w:r>
      <w:rPr>
        <w:rFonts w:ascii="Trebuchet MS" w:hAnsi="Trebuchet MS"/>
        <w:i/>
        <w:sz w:val="16"/>
        <w:szCs w:val="16"/>
      </w:rPr>
      <w:t xml:space="preserve">930M21536-011 12NOV2019 © 2019 Medtronic. Todos os direitos reservados. Medtronic, o logo da Medtronic e </w:t>
    </w:r>
    <w:proofErr w:type="spellStart"/>
    <w:r>
      <w:rPr>
        <w:rFonts w:ascii="Trebuchet MS" w:hAnsi="Trebuchet MS"/>
        <w:i/>
        <w:sz w:val="16"/>
        <w:szCs w:val="16"/>
      </w:rPr>
      <w:t>Further</w:t>
    </w:r>
    <w:proofErr w:type="spellEnd"/>
    <w:r>
      <w:rPr>
        <w:rFonts w:ascii="Trebuchet MS" w:hAnsi="Trebuchet MS"/>
        <w:i/>
        <w:sz w:val="16"/>
        <w:szCs w:val="16"/>
      </w:rPr>
      <w:t xml:space="preserve">, </w:t>
    </w:r>
    <w:proofErr w:type="spellStart"/>
    <w:r>
      <w:rPr>
        <w:rFonts w:ascii="Trebuchet MS" w:hAnsi="Trebuchet MS"/>
        <w:i/>
        <w:sz w:val="16"/>
        <w:szCs w:val="16"/>
      </w:rPr>
      <w:t>Together</w:t>
    </w:r>
    <w:proofErr w:type="spellEnd"/>
    <w:r>
      <w:rPr>
        <w:rFonts w:ascii="Trebuchet MS" w:hAnsi="Trebuchet MS"/>
        <w:i/>
        <w:sz w:val="16"/>
        <w:szCs w:val="16"/>
      </w:rPr>
      <w:t xml:space="preserve"> são marcas comerciais da Medtronic. Todas as outras marcas são marcas comerciais de uma empresa Medtroni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CFE41" w14:textId="77777777" w:rsidR="00E94D07" w:rsidRPr="002F7833" w:rsidRDefault="00E94D07" w:rsidP="002F7833">
    <w:pPr>
      <w:pStyle w:val="ListParagraph"/>
      <w:ind w:left="0"/>
      <w:jc w:val="center"/>
      <w:rPr>
        <w:rFonts w:ascii="Tahoma" w:hAnsi="Tahoma" w:cs="Tahoma"/>
        <w:b/>
        <w:sz w:val="24"/>
        <w:szCs w:val="24"/>
      </w:rPr>
    </w:pPr>
    <w:r>
      <w:rPr>
        <w:rFonts w:ascii="Tahoma" w:hAnsi="Tahoma"/>
        <w:b/>
        <w:sz w:val="24"/>
        <w:szCs w:val="24"/>
      </w:rPr>
      <w:t>Nº da Ação:&lt;Nº FAC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B3561" w14:textId="77777777" w:rsidR="00B34377" w:rsidRDefault="00B34377" w:rsidP="00C223C8">
      <w:pPr>
        <w:pStyle w:val="Footer"/>
      </w:pPr>
      <w:r>
        <w:separator/>
      </w:r>
    </w:p>
  </w:footnote>
  <w:footnote w:type="continuationSeparator" w:id="0">
    <w:p w14:paraId="714260AF" w14:textId="77777777" w:rsidR="00B34377" w:rsidRDefault="00B34377" w:rsidP="00C223C8">
      <w:pPr>
        <w:pStyle w:val="Footer"/>
      </w:pPr>
      <w:r>
        <w:continuationSeparator/>
      </w:r>
    </w:p>
  </w:footnote>
  <w:footnote w:type="continuationNotice" w:id="1">
    <w:p w14:paraId="58638E93" w14:textId="77777777" w:rsidR="00B34377" w:rsidRDefault="00B343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CFE40" w14:textId="77777777" w:rsidR="00E94D07" w:rsidRDefault="00E94D07" w:rsidP="002F7833">
    <w:pPr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1CFE44" wp14:editId="571CFE45">
              <wp:simplePos x="0" y="0"/>
              <wp:positionH relativeFrom="column">
                <wp:posOffset>4740275</wp:posOffset>
              </wp:positionH>
              <wp:positionV relativeFrom="paragraph">
                <wp:posOffset>-161925</wp:posOffset>
              </wp:positionV>
              <wp:extent cx="1749425" cy="923290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9425" cy="9232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CFE48" w14:textId="77777777" w:rsidR="00E94D07" w:rsidRDefault="00E94D07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</w:rPr>
                          </w:pPr>
                        </w:p>
                        <w:p w14:paraId="571CFE49" w14:textId="77777777" w:rsidR="00E94D07" w:rsidRPr="001A4206" w:rsidRDefault="00E94D07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  <w:lang w:val="en-US"/>
                            </w:rPr>
                          </w:pPr>
                          <w:r w:rsidRPr="001A4206">
                            <w:rPr>
                              <w:b/>
                              <w:color w:val="808080"/>
                              <w:sz w:val="17"/>
                              <w:lang w:val="en-US"/>
                            </w:rPr>
                            <w:t>Medtronic.</w:t>
                          </w:r>
                        </w:p>
                        <w:p w14:paraId="571CFE4A" w14:textId="77777777" w:rsidR="00E94D07" w:rsidRPr="001A4206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1A4206">
                            <w:rPr>
                              <w:color w:val="808080"/>
                              <w:sz w:val="17"/>
                              <w:lang w:val="en-US"/>
                            </w:rPr>
                            <w:t>8200 Coral Sea Street NE</w:t>
                          </w:r>
                        </w:p>
                        <w:p w14:paraId="571CFE4B" w14:textId="77777777" w:rsidR="00E94D07" w:rsidRPr="001A4206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1A4206">
                            <w:rPr>
                              <w:color w:val="808080"/>
                              <w:sz w:val="17"/>
                              <w:lang w:val="en-US"/>
                            </w:rPr>
                            <w:t>Mounds View, MN 55112</w:t>
                          </w:r>
                        </w:p>
                        <w:p w14:paraId="571CFE4C" w14:textId="77777777" w:rsidR="00E94D07" w:rsidRPr="00FB3EFF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</w:rPr>
                          </w:pPr>
                          <w:r>
                            <w:rPr>
                              <w:color w:val="808080"/>
                              <w:sz w:val="17"/>
                            </w:rPr>
                            <w:t>www.medtronic.com</w:t>
                          </w:r>
                        </w:p>
                        <w:p w14:paraId="571CFE4D" w14:textId="77777777" w:rsidR="00E94D07" w:rsidRDefault="00E94D07" w:rsidP="002F783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1CFE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73.25pt;margin-top:-12.75pt;width:137.75pt;height:72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" stroked="f">
              <v:textbox>
                <w:txbxContent>
                  <w:p w14:paraId="571CFE48" w14:textId="77777777" w:rsidR="00E94D07" w:rsidRDefault="00E94D07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</w:rPr>
                    </w:pPr>
                  </w:p>
                  <w:p w14:paraId="571CFE49" w14:textId="77777777" w:rsidR="00E94D07" w:rsidRPr="001A4206" w:rsidRDefault="00E94D07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  <w:lang w:val="en-US"/>
                      </w:rPr>
                    </w:pPr>
                    <w:r w:rsidRPr="001A4206">
                      <w:rPr>
                        <w:b/>
                        <w:color w:val="808080"/>
                        <w:sz w:val="17"/>
                        <w:lang w:val="en-US"/>
                      </w:rPr>
                      <w:t>Medtronic.</w:t>
                    </w:r>
                  </w:p>
                  <w:p w14:paraId="571CFE4A" w14:textId="77777777" w:rsidR="00E94D07" w:rsidRPr="001A4206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1A4206">
                      <w:rPr>
                        <w:color w:val="808080"/>
                        <w:sz w:val="17"/>
                        <w:lang w:val="en-US"/>
                      </w:rPr>
                      <w:t>8200 Coral Sea Street NE</w:t>
                    </w:r>
                  </w:p>
                  <w:p w14:paraId="571CFE4B" w14:textId="77777777" w:rsidR="00E94D07" w:rsidRPr="001A4206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1A4206">
                      <w:rPr>
                        <w:color w:val="808080"/>
                        <w:sz w:val="17"/>
                        <w:lang w:val="en-US"/>
                      </w:rPr>
                      <w:t>Mounds View, MN 55112</w:t>
                    </w:r>
                  </w:p>
                  <w:p w14:paraId="571CFE4C" w14:textId="77777777" w:rsidR="00E94D07" w:rsidRPr="00FB3EFF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</w:rPr>
                    </w:pPr>
                    <w:r>
                      <w:rPr>
                        <w:color w:val="808080"/>
                        <w:sz w:val="17"/>
                      </w:rPr>
                      <w:t>www.medtronic.com</w:t>
                    </w:r>
                  </w:p>
                  <w:p w14:paraId="571CFE4D" w14:textId="77777777" w:rsidR="00E94D07" w:rsidRDefault="00E94D07" w:rsidP="002F7833"/>
                </w:txbxContent>
              </v:textbox>
            </v:shape>
          </w:pict>
        </mc:Fallback>
      </mc:AlternateContent>
    </w:r>
    <w:r>
      <w:rPr>
        <w:noProof/>
        <w:lang w:eastAsia="pt-BR"/>
      </w:rPr>
      <w:drawing>
        <wp:inline distT="0" distB="0" distL="0" distR="0" wp14:anchorId="571CFE46" wp14:editId="571CFE47">
          <wp:extent cx="1419225" cy="752475"/>
          <wp:effectExtent l="0" t="0" r="9525" b="9525"/>
          <wp:docPr id="45" name="Picture 45" descr="Vert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ert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rFonts w:ascii="Tahoma" w:hAnsi="Tahoma"/>
        <w:b/>
        <w:color w:val="FF0000"/>
        <w:sz w:val="24"/>
        <w:szCs w:val="22"/>
        <w:shd w:val="clear" w:color="auto" w:fill="FFFFFF"/>
      </w:rPr>
      <w:t>&lt;Segunda/Terceira Tentativa&gt;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B4ED4"/>
    <w:multiLevelType w:val="hybridMultilevel"/>
    <w:tmpl w:val="BDBA01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B7412B6"/>
    <w:multiLevelType w:val="hybridMultilevel"/>
    <w:tmpl w:val="3FDAED8E"/>
    <w:lvl w:ilvl="0" w:tplc="ED08D3A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17CE6"/>
    <w:multiLevelType w:val="hybridMultilevel"/>
    <w:tmpl w:val="BF9E8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F171EB"/>
    <w:multiLevelType w:val="hybridMultilevel"/>
    <w:tmpl w:val="815C2DA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6B97849"/>
    <w:multiLevelType w:val="hybridMultilevel"/>
    <w:tmpl w:val="DB7600E2"/>
    <w:lvl w:ilvl="0" w:tplc="47C48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5C4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AC1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8C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467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128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8A23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25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C18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346665"/>
    <w:multiLevelType w:val="hybridMultilevel"/>
    <w:tmpl w:val="91723DD0"/>
    <w:lvl w:ilvl="0" w:tplc="CA0A8CF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012A9"/>
    <w:multiLevelType w:val="hybridMultilevel"/>
    <w:tmpl w:val="6624E806"/>
    <w:lvl w:ilvl="0" w:tplc="2CAAE91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12E70"/>
    <w:multiLevelType w:val="hybridMultilevel"/>
    <w:tmpl w:val="5338238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5991278"/>
    <w:multiLevelType w:val="hybridMultilevel"/>
    <w:tmpl w:val="81029D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91337"/>
    <w:multiLevelType w:val="hybridMultilevel"/>
    <w:tmpl w:val="51A8307E"/>
    <w:lvl w:ilvl="0" w:tplc="A400200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51D054B8"/>
    <w:multiLevelType w:val="hybridMultilevel"/>
    <w:tmpl w:val="540E0AA8"/>
    <w:lvl w:ilvl="0" w:tplc="15C0D06C">
      <w:start w:val="1"/>
      <w:numFmt w:val="decimal"/>
      <w:lvlText w:val="%1."/>
      <w:lvlJc w:val="left"/>
      <w:pPr>
        <w:ind w:left="540" w:hanging="360"/>
      </w:pPr>
      <w:rPr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5688620E"/>
    <w:multiLevelType w:val="hybridMultilevel"/>
    <w:tmpl w:val="0EC05E6C"/>
    <w:lvl w:ilvl="0" w:tplc="79E4BE2E">
      <w:start w:val="1"/>
      <w:numFmt w:val="bullet"/>
      <w:lvlText w:val="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5157AE"/>
    <w:multiLevelType w:val="hybridMultilevel"/>
    <w:tmpl w:val="F6EEBA8E"/>
    <w:lvl w:ilvl="0" w:tplc="00503D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4308D6"/>
    <w:multiLevelType w:val="hybridMultilevel"/>
    <w:tmpl w:val="4F82C5D6"/>
    <w:lvl w:ilvl="0" w:tplc="DD6405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B05B4"/>
    <w:multiLevelType w:val="hybridMultilevel"/>
    <w:tmpl w:val="D83ABD2A"/>
    <w:lvl w:ilvl="0" w:tplc="8F121A1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70C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8265E0"/>
    <w:multiLevelType w:val="hybridMultilevel"/>
    <w:tmpl w:val="38209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2B576C"/>
    <w:multiLevelType w:val="hybridMultilevel"/>
    <w:tmpl w:val="B6263CBC"/>
    <w:lvl w:ilvl="0" w:tplc="759C8356">
      <w:start w:val="1"/>
      <w:numFmt w:val="bullet"/>
      <w:lvlText w:val="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33FD0"/>
    <w:multiLevelType w:val="hybridMultilevel"/>
    <w:tmpl w:val="904E9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C68AC"/>
    <w:multiLevelType w:val="hybridMultilevel"/>
    <w:tmpl w:val="C3D0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C04DA"/>
    <w:multiLevelType w:val="hybridMultilevel"/>
    <w:tmpl w:val="84424044"/>
    <w:lvl w:ilvl="0" w:tplc="EDC8AF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0CC5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286F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0019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3CF1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0C0F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9008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E69C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86F9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CB910C7"/>
    <w:multiLevelType w:val="hybridMultilevel"/>
    <w:tmpl w:val="9B3CE618"/>
    <w:lvl w:ilvl="0" w:tplc="79E4BE2E">
      <w:start w:val="1"/>
      <w:numFmt w:val="bullet"/>
      <w:lvlText w:val="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CE647ED"/>
    <w:multiLevelType w:val="hybridMultilevel"/>
    <w:tmpl w:val="0F78E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9"/>
  </w:num>
  <w:num w:numId="5">
    <w:abstractNumId w:val="21"/>
  </w:num>
  <w:num w:numId="6">
    <w:abstractNumId w:val="7"/>
  </w:num>
  <w:num w:numId="7">
    <w:abstractNumId w:val="17"/>
  </w:num>
  <w:num w:numId="8">
    <w:abstractNumId w:val="10"/>
  </w:num>
  <w:num w:numId="9">
    <w:abstractNumId w:val="16"/>
  </w:num>
  <w:num w:numId="10">
    <w:abstractNumId w:val="14"/>
  </w:num>
  <w:num w:numId="11">
    <w:abstractNumId w:val="4"/>
  </w:num>
  <w:num w:numId="12">
    <w:abstractNumId w:val="5"/>
  </w:num>
  <w:num w:numId="13">
    <w:abstractNumId w:val="0"/>
  </w:num>
  <w:num w:numId="14">
    <w:abstractNumId w:val="3"/>
  </w:num>
  <w:num w:numId="15">
    <w:abstractNumId w:val="1"/>
  </w:num>
  <w:num w:numId="16">
    <w:abstractNumId w:val="18"/>
  </w:num>
  <w:num w:numId="17">
    <w:abstractNumId w:val="2"/>
  </w:num>
  <w:num w:numId="18">
    <w:abstractNumId w:val="6"/>
  </w:num>
  <w:num w:numId="19">
    <w:abstractNumId w:val="11"/>
  </w:num>
  <w:num w:numId="20">
    <w:abstractNumId w:val="20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AzMTQyMbU0NDFQ0lEKTi0uzszPAykwqgUANeBSjywAAAA="/>
  </w:docVars>
  <w:rsids>
    <w:rsidRoot w:val="00D74D86"/>
    <w:rsid w:val="000006EA"/>
    <w:rsid w:val="00003C38"/>
    <w:rsid w:val="0000547D"/>
    <w:rsid w:val="00005978"/>
    <w:rsid w:val="0000653B"/>
    <w:rsid w:val="00007ACD"/>
    <w:rsid w:val="00010EE9"/>
    <w:rsid w:val="00011DF1"/>
    <w:rsid w:val="00012878"/>
    <w:rsid w:val="000141C6"/>
    <w:rsid w:val="00015A43"/>
    <w:rsid w:val="000219EE"/>
    <w:rsid w:val="00022A20"/>
    <w:rsid w:val="00022B74"/>
    <w:rsid w:val="00023638"/>
    <w:rsid w:val="0002454B"/>
    <w:rsid w:val="00025452"/>
    <w:rsid w:val="0003509C"/>
    <w:rsid w:val="00035971"/>
    <w:rsid w:val="00036611"/>
    <w:rsid w:val="00036E11"/>
    <w:rsid w:val="00040471"/>
    <w:rsid w:val="00041214"/>
    <w:rsid w:val="00041460"/>
    <w:rsid w:val="00043D05"/>
    <w:rsid w:val="000444D2"/>
    <w:rsid w:val="00044941"/>
    <w:rsid w:val="000457F3"/>
    <w:rsid w:val="00047844"/>
    <w:rsid w:val="00050983"/>
    <w:rsid w:val="000546F2"/>
    <w:rsid w:val="00055FEC"/>
    <w:rsid w:val="00056793"/>
    <w:rsid w:val="000568EC"/>
    <w:rsid w:val="00060499"/>
    <w:rsid w:val="00062520"/>
    <w:rsid w:val="00063C5F"/>
    <w:rsid w:val="00064A40"/>
    <w:rsid w:val="00066CE1"/>
    <w:rsid w:val="0007193C"/>
    <w:rsid w:val="00072B05"/>
    <w:rsid w:val="00073A54"/>
    <w:rsid w:val="0007478D"/>
    <w:rsid w:val="00076A47"/>
    <w:rsid w:val="00076DEF"/>
    <w:rsid w:val="0008010B"/>
    <w:rsid w:val="00080B14"/>
    <w:rsid w:val="00081F4E"/>
    <w:rsid w:val="00082606"/>
    <w:rsid w:val="00082852"/>
    <w:rsid w:val="00083D52"/>
    <w:rsid w:val="00085AB0"/>
    <w:rsid w:val="000868FB"/>
    <w:rsid w:val="00087554"/>
    <w:rsid w:val="00087B81"/>
    <w:rsid w:val="00087BE3"/>
    <w:rsid w:val="00087EC0"/>
    <w:rsid w:val="00090255"/>
    <w:rsid w:val="000906F0"/>
    <w:rsid w:val="00092A25"/>
    <w:rsid w:val="0009357A"/>
    <w:rsid w:val="0009374D"/>
    <w:rsid w:val="000A25FD"/>
    <w:rsid w:val="000A34B8"/>
    <w:rsid w:val="000A3ABB"/>
    <w:rsid w:val="000A6AEA"/>
    <w:rsid w:val="000B085C"/>
    <w:rsid w:val="000B0D47"/>
    <w:rsid w:val="000B1135"/>
    <w:rsid w:val="000B1E54"/>
    <w:rsid w:val="000B2358"/>
    <w:rsid w:val="000B2C03"/>
    <w:rsid w:val="000B2FDD"/>
    <w:rsid w:val="000B6010"/>
    <w:rsid w:val="000C2154"/>
    <w:rsid w:val="000C3ADC"/>
    <w:rsid w:val="000C47D8"/>
    <w:rsid w:val="000D052E"/>
    <w:rsid w:val="000D06BA"/>
    <w:rsid w:val="000D16C6"/>
    <w:rsid w:val="000D298B"/>
    <w:rsid w:val="000D558E"/>
    <w:rsid w:val="000D67B9"/>
    <w:rsid w:val="000D7037"/>
    <w:rsid w:val="000E3A22"/>
    <w:rsid w:val="000E449D"/>
    <w:rsid w:val="000E5592"/>
    <w:rsid w:val="000E7656"/>
    <w:rsid w:val="000F147E"/>
    <w:rsid w:val="000F2CC6"/>
    <w:rsid w:val="000F50AE"/>
    <w:rsid w:val="000F5130"/>
    <w:rsid w:val="000F57D2"/>
    <w:rsid w:val="001021B1"/>
    <w:rsid w:val="0010379F"/>
    <w:rsid w:val="00104ED0"/>
    <w:rsid w:val="00104FA6"/>
    <w:rsid w:val="00105175"/>
    <w:rsid w:val="00107011"/>
    <w:rsid w:val="00112076"/>
    <w:rsid w:val="00112B56"/>
    <w:rsid w:val="00112BE0"/>
    <w:rsid w:val="00113A91"/>
    <w:rsid w:val="00114660"/>
    <w:rsid w:val="00115C27"/>
    <w:rsid w:val="00117E2C"/>
    <w:rsid w:val="00124832"/>
    <w:rsid w:val="00124D70"/>
    <w:rsid w:val="001359F7"/>
    <w:rsid w:val="00137281"/>
    <w:rsid w:val="00141CF9"/>
    <w:rsid w:val="00141E11"/>
    <w:rsid w:val="001427FC"/>
    <w:rsid w:val="00142AE3"/>
    <w:rsid w:val="00147FF1"/>
    <w:rsid w:val="00147FF3"/>
    <w:rsid w:val="00150743"/>
    <w:rsid w:val="001512C5"/>
    <w:rsid w:val="001524E3"/>
    <w:rsid w:val="00153FB3"/>
    <w:rsid w:val="001543FB"/>
    <w:rsid w:val="00160BC4"/>
    <w:rsid w:val="0016108C"/>
    <w:rsid w:val="00161C16"/>
    <w:rsid w:val="0016312B"/>
    <w:rsid w:val="001654B3"/>
    <w:rsid w:val="00165F01"/>
    <w:rsid w:val="0016734E"/>
    <w:rsid w:val="00167F43"/>
    <w:rsid w:val="00170086"/>
    <w:rsid w:val="0017008E"/>
    <w:rsid w:val="001715A3"/>
    <w:rsid w:val="00172F51"/>
    <w:rsid w:val="0017462E"/>
    <w:rsid w:val="001751F6"/>
    <w:rsid w:val="00177604"/>
    <w:rsid w:val="00177D3A"/>
    <w:rsid w:val="00180485"/>
    <w:rsid w:val="001809A8"/>
    <w:rsid w:val="001866AA"/>
    <w:rsid w:val="00187F3C"/>
    <w:rsid w:val="001917B5"/>
    <w:rsid w:val="00191D2B"/>
    <w:rsid w:val="00194776"/>
    <w:rsid w:val="001951C7"/>
    <w:rsid w:val="001A0D79"/>
    <w:rsid w:val="001A154E"/>
    <w:rsid w:val="001A4206"/>
    <w:rsid w:val="001A47BA"/>
    <w:rsid w:val="001A4A90"/>
    <w:rsid w:val="001A4CF7"/>
    <w:rsid w:val="001A5BA8"/>
    <w:rsid w:val="001A6964"/>
    <w:rsid w:val="001A7079"/>
    <w:rsid w:val="001A7A0D"/>
    <w:rsid w:val="001B1170"/>
    <w:rsid w:val="001B1C93"/>
    <w:rsid w:val="001B4E86"/>
    <w:rsid w:val="001C2223"/>
    <w:rsid w:val="001C246A"/>
    <w:rsid w:val="001C52D6"/>
    <w:rsid w:val="001C72E1"/>
    <w:rsid w:val="001C7915"/>
    <w:rsid w:val="001D1319"/>
    <w:rsid w:val="001D18CD"/>
    <w:rsid w:val="001D4F00"/>
    <w:rsid w:val="001D5742"/>
    <w:rsid w:val="001D6703"/>
    <w:rsid w:val="001D68E0"/>
    <w:rsid w:val="001E0418"/>
    <w:rsid w:val="001E2ACC"/>
    <w:rsid w:val="001E2C29"/>
    <w:rsid w:val="001E404E"/>
    <w:rsid w:val="001E4911"/>
    <w:rsid w:val="001E4FE9"/>
    <w:rsid w:val="001E6B32"/>
    <w:rsid w:val="001F104B"/>
    <w:rsid w:val="001F11D8"/>
    <w:rsid w:val="001F23DC"/>
    <w:rsid w:val="001F3479"/>
    <w:rsid w:val="001F3DB9"/>
    <w:rsid w:val="001F3DE6"/>
    <w:rsid w:val="001F4CEC"/>
    <w:rsid w:val="001F4FC1"/>
    <w:rsid w:val="001F767D"/>
    <w:rsid w:val="00200CA0"/>
    <w:rsid w:val="00202355"/>
    <w:rsid w:val="00202924"/>
    <w:rsid w:val="00203666"/>
    <w:rsid w:val="00203A06"/>
    <w:rsid w:val="00210C00"/>
    <w:rsid w:val="00213BF8"/>
    <w:rsid w:val="00213DEF"/>
    <w:rsid w:val="0021421C"/>
    <w:rsid w:val="00214A0B"/>
    <w:rsid w:val="00222A51"/>
    <w:rsid w:val="00223657"/>
    <w:rsid w:val="0022467B"/>
    <w:rsid w:val="00225BC3"/>
    <w:rsid w:val="00226B16"/>
    <w:rsid w:val="0023741C"/>
    <w:rsid w:val="00237A83"/>
    <w:rsid w:val="00240491"/>
    <w:rsid w:val="00241A0A"/>
    <w:rsid w:val="00242AD8"/>
    <w:rsid w:val="00243A30"/>
    <w:rsid w:val="00244ABF"/>
    <w:rsid w:val="002541C4"/>
    <w:rsid w:val="002547C8"/>
    <w:rsid w:val="00254C40"/>
    <w:rsid w:val="002619E2"/>
    <w:rsid w:val="00261F91"/>
    <w:rsid w:val="0026245F"/>
    <w:rsid w:val="00262FFA"/>
    <w:rsid w:val="00265236"/>
    <w:rsid w:val="00265D3B"/>
    <w:rsid w:val="0027014C"/>
    <w:rsid w:val="00271518"/>
    <w:rsid w:val="00272A10"/>
    <w:rsid w:val="0027391E"/>
    <w:rsid w:val="00275446"/>
    <w:rsid w:val="00275A0B"/>
    <w:rsid w:val="0027620C"/>
    <w:rsid w:val="00276DB2"/>
    <w:rsid w:val="00280FF7"/>
    <w:rsid w:val="0028154F"/>
    <w:rsid w:val="00281F79"/>
    <w:rsid w:val="00283012"/>
    <w:rsid w:val="00283736"/>
    <w:rsid w:val="00283C6A"/>
    <w:rsid w:val="00284F51"/>
    <w:rsid w:val="00285229"/>
    <w:rsid w:val="00285B92"/>
    <w:rsid w:val="00285DE4"/>
    <w:rsid w:val="002868D7"/>
    <w:rsid w:val="002915A1"/>
    <w:rsid w:val="0029337E"/>
    <w:rsid w:val="00293944"/>
    <w:rsid w:val="00293CEA"/>
    <w:rsid w:val="002960F1"/>
    <w:rsid w:val="00296C95"/>
    <w:rsid w:val="00297103"/>
    <w:rsid w:val="002A0774"/>
    <w:rsid w:val="002A07E7"/>
    <w:rsid w:val="002A0DAF"/>
    <w:rsid w:val="002A1A20"/>
    <w:rsid w:val="002A21E1"/>
    <w:rsid w:val="002A41BE"/>
    <w:rsid w:val="002A509E"/>
    <w:rsid w:val="002A543E"/>
    <w:rsid w:val="002A78D7"/>
    <w:rsid w:val="002B1653"/>
    <w:rsid w:val="002B4D90"/>
    <w:rsid w:val="002B5DE6"/>
    <w:rsid w:val="002B67ED"/>
    <w:rsid w:val="002C1843"/>
    <w:rsid w:val="002C37B6"/>
    <w:rsid w:val="002D0700"/>
    <w:rsid w:val="002D2F4A"/>
    <w:rsid w:val="002D53C7"/>
    <w:rsid w:val="002D5435"/>
    <w:rsid w:val="002D726D"/>
    <w:rsid w:val="002D75B1"/>
    <w:rsid w:val="002E03CB"/>
    <w:rsid w:val="002E0614"/>
    <w:rsid w:val="002E0FED"/>
    <w:rsid w:val="002E1AAD"/>
    <w:rsid w:val="002E21E8"/>
    <w:rsid w:val="002E3728"/>
    <w:rsid w:val="002E4DF8"/>
    <w:rsid w:val="002E4F95"/>
    <w:rsid w:val="002E566A"/>
    <w:rsid w:val="002E5DC1"/>
    <w:rsid w:val="002E7C03"/>
    <w:rsid w:val="002F1EE3"/>
    <w:rsid w:val="002F2191"/>
    <w:rsid w:val="002F2C2B"/>
    <w:rsid w:val="002F472E"/>
    <w:rsid w:val="002F6C83"/>
    <w:rsid w:val="002F7833"/>
    <w:rsid w:val="002F7C90"/>
    <w:rsid w:val="003037BF"/>
    <w:rsid w:val="00306696"/>
    <w:rsid w:val="00306A21"/>
    <w:rsid w:val="003110CD"/>
    <w:rsid w:val="003111E0"/>
    <w:rsid w:val="00311F8E"/>
    <w:rsid w:val="003133F7"/>
    <w:rsid w:val="0031447E"/>
    <w:rsid w:val="00314DE1"/>
    <w:rsid w:val="00315228"/>
    <w:rsid w:val="0031580E"/>
    <w:rsid w:val="00317F0A"/>
    <w:rsid w:val="0032522F"/>
    <w:rsid w:val="0032555B"/>
    <w:rsid w:val="003277D7"/>
    <w:rsid w:val="00330D9C"/>
    <w:rsid w:val="00332B25"/>
    <w:rsid w:val="0033416C"/>
    <w:rsid w:val="003416E6"/>
    <w:rsid w:val="00341FE8"/>
    <w:rsid w:val="003444E8"/>
    <w:rsid w:val="0034554F"/>
    <w:rsid w:val="00346280"/>
    <w:rsid w:val="00346FD9"/>
    <w:rsid w:val="00350569"/>
    <w:rsid w:val="003525DA"/>
    <w:rsid w:val="003560B4"/>
    <w:rsid w:val="00362A42"/>
    <w:rsid w:val="00363AD4"/>
    <w:rsid w:val="00363E82"/>
    <w:rsid w:val="003641F8"/>
    <w:rsid w:val="00367A9C"/>
    <w:rsid w:val="0037135A"/>
    <w:rsid w:val="00377B0D"/>
    <w:rsid w:val="00380764"/>
    <w:rsid w:val="00381C97"/>
    <w:rsid w:val="0038268D"/>
    <w:rsid w:val="00383869"/>
    <w:rsid w:val="003839C7"/>
    <w:rsid w:val="00383CB2"/>
    <w:rsid w:val="00386228"/>
    <w:rsid w:val="00386CD8"/>
    <w:rsid w:val="003870DA"/>
    <w:rsid w:val="00387AD4"/>
    <w:rsid w:val="003906C5"/>
    <w:rsid w:val="00394E52"/>
    <w:rsid w:val="003A2AFD"/>
    <w:rsid w:val="003A4FB9"/>
    <w:rsid w:val="003A5D87"/>
    <w:rsid w:val="003A6237"/>
    <w:rsid w:val="003A6506"/>
    <w:rsid w:val="003A7A0A"/>
    <w:rsid w:val="003B011E"/>
    <w:rsid w:val="003B0D88"/>
    <w:rsid w:val="003B2783"/>
    <w:rsid w:val="003B3160"/>
    <w:rsid w:val="003B3226"/>
    <w:rsid w:val="003B5156"/>
    <w:rsid w:val="003B54F6"/>
    <w:rsid w:val="003B6C3A"/>
    <w:rsid w:val="003B729F"/>
    <w:rsid w:val="003C0797"/>
    <w:rsid w:val="003C0E09"/>
    <w:rsid w:val="003C31B7"/>
    <w:rsid w:val="003C4C24"/>
    <w:rsid w:val="003C5FCF"/>
    <w:rsid w:val="003C655B"/>
    <w:rsid w:val="003C7798"/>
    <w:rsid w:val="003C7A27"/>
    <w:rsid w:val="003C7A38"/>
    <w:rsid w:val="003C7B8A"/>
    <w:rsid w:val="003D16CD"/>
    <w:rsid w:val="003D1DE8"/>
    <w:rsid w:val="003D2F9E"/>
    <w:rsid w:val="003D34DE"/>
    <w:rsid w:val="003D54C4"/>
    <w:rsid w:val="003D55E2"/>
    <w:rsid w:val="003D681C"/>
    <w:rsid w:val="003D7D8E"/>
    <w:rsid w:val="003E06EB"/>
    <w:rsid w:val="003E07CD"/>
    <w:rsid w:val="003E0BA2"/>
    <w:rsid w:val="003E607C"/>
    <w:rsid w:val="003F0504"/>
    <w:rsid w:val="003F17B0"/>
    <w:rsid w:val="003F1DCC"/>
    <w:rsid w:val="003F2554"/>
    <w:rsid w:val="003F435F"/>
    <w:rsid w:val="003F57F1"/>
    <w:rsid w:val="003F5F28"/>
    <w:rsid w:val="00401647"/>
    <w:rsid w:val="00401EAB"/>
    <w:rsid w:val="00404E2F"/>
    <w:rsid w:val="00406955"/>
    <w:rsid w:val="004075CC"/>
    <w:rsid w:val="0041061D"/>
    <w:rsid w:val="00410A9A"/>
    <w:rsid w:val="00412EBB"/>
    <w:rsid w:val="00415910"/>
    <w:rsid w:val="00415CED"/>
    <w:rsid w:val="00415D55"/>
    <w:rsid w:val="00415DF0"/>
    <w:rsid w:val="00416D5D"/>
    <w:rsid w:val="00421520"/>
    <w:rsid w:val="00422008"/>
    <w:rsid w:val="00423AF4"/>
    <w:rsid w:val="004266F9"/>
    <w:rsid w:val="00426E83"/>
    <w:rsid w:val="00430215"/>
    <w:rsid w:val="00431B5B"/>
    <w:rsid w:val="0043429F"/>
    <w:rsid w:val="004344E5"/>
    <w:rsid w:val="00437003"/>
    <w:rsid w:val="0044141C"/>
    <w:rsid w:val="00443AA2"/>
    <w:rsid w:val="0044434C"/>
    <w:rsid w:val="00444B77"/>
    <w:rsid w:val="0044555C"/>
    <w:rsid w:val="0044736C"/>
    <w:rsid w:val="0045013E"/>
    <w:rsid w:val="004511DE"/>
    <w:rsid w:val="00451D81"/>
    <w:rsid w:val="00453641"/>
    <w:rsid w:val="00457E3E"/>
    <w:rsid w:val="00461FFC"/>
    <w:rsid w:val="004622B7"/>
    <w:rsid w:val="004629FA"/>
    <w:rsid w:val="00462C44"/>
    <w:rsid w:val="0046349D"/>
    <w:rsid w:val="00463F8F"/>
    <w:rsid w:val="00467290"/>
    <w:rsid w:val="00467308"/>
    <w:rsid w:val="004678B5"/>
    <w:rsid w:val="00467E74"/>
    <w:rsid w:val="004709F1"/>
    <w:rsid w:val="004721FD"/>
    <w:rsid w:val="004729F5"/>
    <w:rsid w:val="00472E53"/>
    <w:rsid w:val="00473CEE"/>
    <w:rsid w:val="004756CE"/>
    <w:rsid w:val="00475748"/>
    <w:rsid w:val="0047618F"/>
    <w:rsid w:val="004769F7"/>
    <w:rsid w:val="00480920"/>
    <w:rsid w:val="0048193F"/>
    <w:rsid w:val="0048317D"/>
    <w:rsid w:val="004840CD"/>
    <w:rsid w:val="004844D2"/>
    <w:rsid w:val="00484518"/>
    <w:rsid w:val="00492C5E"/>
    <w:rsid w:val="004943C2"/>
    <w:rsid w:val="00495BAB"/>
    <w:rsid w:val="004A188C"/>
    <w:rsid w:val="004A364C"/>
    <w:rsid w:val="004A522F"/>
    <w:rsid w:val="004B034A"/>
    <w:rsid w:val="004B0B87"/>
    <w:rsid w:val="004B2E34"/>
    <w:rsid w:val="004B45E1"/>
    <w:rsid w:val="004B4A4A"/>
    <w:rsid w:val="004B5DFA"/>
    <w:rsid w:val="004C0EAC"/>
    <w:rsid w:val="004C10D0"/>
    <w:rsid w:val="004C10E3"/>
    <w:rsid w:val="004C1A58"/>
    <w:rsid w:val="004C2FCE"/>
    <w:rsid w:val="004C3493"/>
    <w:rsid w:val="004C4005"/>
    <w:rsid w:val="004C4D94"/>
    <w:rsid w:val="004C5FEB"/>
    <w:rsid w:val="004C7093"/>
    <w:rsid w:val="004C75B1"/>
    <w:rsid w:val="004D7703"/>
    <w:rsid w:val="004D7A22"/>
    <w:rsid w:val="004D7F26"/>
    <w:rsid w:val="004E00DC"/>
    <w:rsid w:val="004E0E18"/>
    <w:rsid w:val="004E171C"/>
    <w:rsid w:val="004E3B84"/>
    <w:rsid w:val="004E3DC0"/>
    <w:rsid w:val="004E4291"/>
    <w:rsid w:val="004E50F0"/>
    <w:rsid w:val="004E580F"/>
    <w:rsid w:val="004E697E"/>
    <w:rsid w:val="004F09D7"/>
    <w:rsid w:val="004F1B2F"/>
    <w:rsid w:val="004F1D59"/>
    <w:rsid w:val="004F205B"/>
    <w:rsid w:val="005008B9"/>
    <w:rsid w:val="005011BE"/>
    <w:rsid w:val="00501708"/>
    <w:rsid w:val="0050177B"/>
    <w:rsid w:val="005027DC"/>
    <w:rsid w:val="005036AD"/>
    <w:rsid w:val="005036EF"/>
    <w:rsid w:val="005059EB"/>
    <w:rsid w:val="00505F6E"/>
    <w:rsid w:val="0051510F"/>
    <w:rsid w:val="0051530B"/>
    <w:rsid w:val="00517244"/>
    <w:rsid w:val="0052177F"/>
    <w:rsid w:val="00522FE6"/>
    <w:rsid w:val="00526744"/>
    <w:rsid w:val="00527E00"/>
    <w:rsid w:val="005309D4"/>
    <w:rsid w:val="00531785"/>
    <w:rsid w:val="00532F09"/>
    <w:rsid w:val="0053310F"/>
    <w:rsid w:val="00534065"/>
    <w:rsid w:val="00534211"/>
    <w:rsid w:val="00536171"/>
    <w:rsid w:val="00537BF6"/>
    <w:rsid w:val="005401A4"/>
    <w:rsid w:val="00546293"/>
    <w:rsid w:val="00547246"/>
    <w:rsid w:val="00547D6E"/>
    <w:rsid w:val="005518D0"/>
    <w:rsid w:val="0055217E"/>
    <w:rsid w:val="00552359"/>
    <w:rsid w:val="00552685"/>
    <w:rsid w:val="005534AC"/>
    <w:rsid w:val="00554C8D"/>
    <w:rsid w:val="00556255"/>
    <w:rsid w:val="0055777B"/>
    <w:rsid w:val="005601DE"/>
    <w:rsid w:val="00562ED1"/>
    <w:rsid w:val="005645B7"/>
    <w:rsid w:val="00565D8C"/>
    <w:rsid w:val="00571F93"/>
    <w:rsid w:val="00572857"/>
    <w:rsid w:val="005742D3"/>
    <w:rsid w:val="005748C8"/>
    <w:rsid w:val="005748DB"/>
    <w:rsid w:val="0057516A"/>
    <w:rsid w:val="00576A81"/>
    <w:rsid w:val="00576E7D"/>
    <w:rsid w:val="00577170"/>
    <w:rsid w:val="00582060"/>
    <w:rsid w:val="00582EF7"/>
    <w:rsid w:val="0058566C"/>
    <w:rsid w:val="005859F0"/>
    <w:rsid w:val="00586220"/>
    <w:rsid w:val="00590423"/>
    <w:rsid w:val="00590EE9"/>
    <w:rsid w:val="00594293"/>
    <w:rsid w:val="00594925"/>
    <w:rsid w:val="005964D7"/>
    <w:rsid w:val="005973E5"/>
    <w:rsid w:val="005A360F"/>
    <w:rsid w:val="005A4496"/>
    <w:rsid w:val="005A5543"/>
    <w:rsid w:val="005B0027"/>
    <w:rsid w:val="005B2642"/>
    <w:rsid w:val="005B2C7B"/>
    <w:rsid w:val="005B3E1B"/>
    <w:rsid w:val="005C314F"/>
    <w:rsid w:val="005C3681"/>
    <w:rsid w:val="005C63D6"/>
    <w:rsid w:val="005C773E"/>
    <w:rsid w:val="005D2252"/>
    <w:rsid w:val="005D2CE9"/>
    <w:rsid w:val="005D5356"/>
    <w:rsid w:val="005D6ACC"/>
    <w:rsid w:val="005E0259"/>
    <w:rsid w:val="005E0599"/>
    <w:rsid w:val="005E2D86"/>
    <w:rsid w:val="005E30C0"/>
    <w:rsid w:val="005E386D"/>
    <w:rsid w:val="005E5501"/>
    <w:rsid w:val="005E5CB4"/>
    <w:rsid w:val="005E60C1"/>
    <w:rsid w:val="005E7D6C"/>
    <w:rsid w:val="005F383B"/>
    <w:rsid w:val="0060153C"/>
    <w:rsid w:val="0060236A"/>
    <w:rsid w:val="00603233"/>
    <w:rsid w:val="006037A9"/>
    <w:rsid w:val="00603C60"/>
    <w:rsid w:val="006047BD"/>
    <w:rsid w:val="00605525"/>
    <w:rsid w:val="00605916"/>
    <w:rsid w:val="00606251"/>
    <w:rsid w:val="006063E5"/>
    <w:rsid w:val="00606C22"/>
    <w:rsid w:val="00606ECB"/>
    <w:rsid w:val="00607F57"/>
    <w:rsid w:val="00610516"/>
    <w:rsid w:val="00610C65"/>
    <w:rsid w:val="00610F33"/>
    <w:rsid w:val="00611C14"/>
    <w:rsid w:val="006131FE"/>
    <w:rsid w:val="006145C4"/>
    <w:rsid w:val="00615F36"/>
    <w:rsid w:val="00616E7C"/>
    <w:rsid w:val="0061746C"/>
    <w:rsid w:val="00617F10"/>
    <w:rsid w:val="006200C8"/>
    <w:rsid w:val="006209DD"/>
    <w:rsid w:val="006218AE"/>
    <w:rsid w:val="006232D9"/>
    <w:rsid w:val="006235FC"/>
    <w:rsid w:val="006248EC"/>
    <w:rsid w:val="00624EDC"/>
    <w:rsid w:val="006253B4"/>
    <w:rsid w:val="00626326"/>
    <w:rsid w:val="006273F0"/>
    <w:rsid w:val="00627941"/>
    <w:rsid w:val="00627B67"/>
    <w:rsid w:val="00627E99"/>
    <w:rsid w:val="00627EDE"/>
    <w:rsid w:val="00631F56"/>
    <w:rsid w:val="00632D35"/>
    <w:rsid w:val="0063365C"/>
    <w:rsid w:val="00633F04"/>
    <w:rsid w:val="00635361"/>
    <w:rsid w:val="006372B8"/>
    <w:rsid w:val="00641939"/>
    <w:rsid w:val="00642E9B"/>
    <w:rsid w:val="0064778B"/>
    <w:rsid w:val="006516B9"/>
    <w:rsid w:val="00651839"/>
    <w:rsid w:val="0065462A"/>
    <w:rsid w:val="006548BD"/>
    <w:rsid w:val="00654D6E"/>
    <w:rsid w:val="0065500E"/>
    <w:rsid w:val="00660937"/>
    <w:rsid w:val="00662633"/>
    <w:rsid w:val="0066400A"/>
    <w:rsid w:val="006646EC"/>
    <w:rsid w:val="006664FD"/>
    <w:rsid w:val="006675DB"/>
    <w:rsid w:val="0067082B"/>
    <w:rsid w:val="0067220B"/>
    <w:rsid w:val="006737C2"/>
    <w:rsid w:val="006743E5"/>
    <w:rsid w:val="0067546D"/>
    <w:rsid w:val="00675AF4"/>
    <w:rsid w:val="006774AB"/>
    <w:rsid w:val="00682E45"/>
    <w:rsid w:val="006832DD"/>
    <w:rsid w:val="00684521"/>
    <w:rsid w:val="00684680"/>
    <w:rsid w:val="0068608B"/>
    <w:rsid w:val="0069104D"/>
    <w:rsid w:val="00692007"/>
    <w:rsid w:val="00692C70"/>
    <w:rsid w:val="00693099"/>
    <w:rsid w:val="006939EF"/>
    <w:rsid w:val="00693AD0"/>
    <w:rsid w:val="00693F2B"/>
    <w:rsid w:val="00694043"/>
    <w:rsid w:val="0069465B"/>
    <w:rsid w:val="00695F02"/>
    <w:rsid w:val="0069675C"/>
    <w:rsid w:val="006973BF"/>
    <w:rsid w:val="006A0296"/>
    <w:rsid w:val="006A37C2"/>
    <w:rsid w:val="006A42F7"/>
    <w:rsid w:val="006A5EC6"/>
    <w:rsid w:val="006A6592"/>
    <w:rsid w:val="006B0E6A"/>
    <w:rsid w:val="006C14A6"/>
    <w:rsid w:val="006C21A7"/>
    <w:rsid w:val="006C2F13"/>
    <w:rsid w:val="006C48A6"/>
    <w:rsid w:val="006D10C7"/>
    <w:rsid w:val="006D135F"/>
    <w:rsid w:val="006D74EE"/>
    <w:rsid w:val="006E1324"/>
    <w:rsid w:val="006E25F2"/>
    <w:rsid w:val="006E558E"/>
    <w:rsid w:val="006E6AC8"/>
    <w:rsid w:val="006E7C71"/>
    <w:rsid w:val="006F1857"/>
    <w:rsid w:val="006F1AFD"/>
    <w:rsid w:val="006F47AA"/>
    <w:rsid w:val="00700589"/>
    <w:rsid w:val="00702CE0"/>
    <w:rsid w:val="007032D9"/>
    <w:rsid w:val="007035F5"/>
    <w:rsid w:val="007049C8"/>
    <w:rsid w:val="007072CC"/>
    <w:rsid w:val="007077C0"/>
    <w:rsid w:val="00710D94"/>
    <w:rsid w:val="00711037"/>
    <w:rsid w:val="00711327"/>
    <w:rsid w:val="007117B5"/>
    <w:rsid w:val="007118FD"/>
    <w:rsid w:val="007127D6"/>
    <w:rsid w:val="00715999"/>
    <w:rsid w:val="00716104"/>
    <w:rsid w:val="007164E7"/>
    <w:rsid w:val="00720024"/>
    <w:rsid w:val="00720729"/>
    <w:rsid w:val="00721E76"/>
    <w:rsid w:val="00726C77"/>
    <w:rsid w:val="007306A2"/>
    <w:rsid w:val="00730D32"/>
    <w:rsid w:val="00730ED9"/>
    <w:rsid w:val="007310B8"/>
    <w:rsid w:val="0073184F"/>
    <w:rsid w:val="00732E85"/>
    <w:rsid w:val="00744C49"/>
    <w:rsid w:val="00747FAE"/>
    <w:rsid w:val="0075074B"/>
    <w:rsid w:val="007511A9"/>
    <w:rsid w:val="00751790"/>
    <w:rsid w:val="00751CE1"/>
    <w:rsid w:val="00753128"/>
    <w:rsid w:val="0075371C"/>
    <w:rsid w:val="00753754"/>
    <w:rsid w:val="00753CCA"/>
    <w:rsid w:val="00756892"/>
    <w:rsid w:val="007601E4"/>
    <w:rsid w:val="007601E5"/>
    <w:rsid w:val="00760F25"/>
    <w:rsid w:val="00765685"/>
    <w:rsid w:val="0076660D"/>
    <w:rsid w:val="00766EBE"/>
    <w:rsid w:val="007775DE"/>
    <w:rsid w:val="00780608"/>
    <w:rsid w:val="00781097"/>
    <w:rsid w:val="00782FFC"/>
    <w:rsid w:val="00783786"/>
    <w:rsid w:val="0079130E"/>
    <w:rsid w:val="00791ACD"/>
    <w:rsid w:val="00791BF2"/>
    <w:rsid w:val="00792E45"/>
    <w:rsid w:val="00793899"/>
    <w:rsid w:val="0079411A"/>
    <w:rsid w:val="00794B70"/>
    <w:rsid w:val="007964E0"/>
    <w:rsid w:val="0079656C"/>
    <w:rsid w:val="00797C8A"/>
    <w:rsid w:val="007A3830"/>
    <w:rsid w:val="007A39F9"/>
    <w:rsid w:val="007A591F"/>
    <w:rsid w:val="007A647F"/>
    <w:rsid w:val="007A6D63"/>
    <w:rsid w:val="007A7E74"/>
    <w:rsid w:val="007B0F59"/>
    <w:rsid w:val="007B1117"/>
    <w:rsid w:val="007B1A5A"/>
    <w:rsid w:val="007B1BE5"/>
    <w:rsid w:val="007B2F52"/>
    <w:rsid w:val="007B3DE4"/>
    <w:rsid w:val="007B480E"/>
    <w:rsid w:val="007B51BB"/>
    <w:rsid w:val="007B5490"/>
    <w:rsid w:val="007B5805"/>
    <w:rsid w:val="007B5A1B"/>
    <w:rsid w:val="007B6DE4"/>
    <w:rsid w:val="007C25DE"/>
    <w:rsid w:val="007C470E"/>
    <w:rsid w:val="007C6F9A"/>
    <w:rsid w:val="007D375D"/>
    <w:rsid w:val="007D5BD2"/>
    <w:rsid w:val="007D6DBD"/>
    <w:rsid w:val="007D70E9"/>
    <w:rsid w:val="007E0FAD"/>
    <w:rsid w:val="007E1686"/>
    <w:rsid w:val="007E2332"/>
    <w:rsid w:val="007E2FBC"/>
    <w:rsid w:val="007E351B"/>
    <w:rsid w:val="007E76AC"/>
    <w:rsid w:val="007F1919"/>
    <w:rsid w:val="007F2DBB"/>
    <w:rsid w:val="007F398E"/>
    <w:rsid w:val="007F56ED"/>
    <w:rsid w:val="007F57E6"/>
    <w:rsid w:val="007F7761"/>
    <w:rsid w:val="008005C2"/>
    <w:rsid w:val="008019CD"/>
    <w:rsid w:val="00802A5D"/>
    <w:rsid w:val="00803A3B"/>
    <w:rsid w:val="00803F12"/>
    <w:rsid w:val="008059B0"/>
    <w:rsid w:val="008074EC"/>
    <w:rsid w:val="00813F44"/>
    <w:rsid w:val="008146E5"/>
    <w:rsid w:val="00814C3A"/>
    <w:rsid w:val="00815A7A"/>
    <w:rsid w:val="00817AD6"/>
    <w:rsid w:val="008202C0"/>
    <w:rsid w:val="008213BA"/>
    <w:rsid w:val="00821BF1"/>
    <w:rsid w:val="00822E27"/>
    <w:rsid w:val="00823395"/>
    <w:rsid w:val="008237BE"/>
    <w:rsid w:val="00825006"/>
    <w:rsid w:val="00826767"/>
    <w:rsid w:val="00826DCA"/>
    <w:rsid w:val="00827451"/>
    <w:rsid w:val="0083038B"/>
    <w:rsid w:val="0083192A"/>
    <w:rsid w:val="0083305F"/>
    <w:rsid w:val="00833ED6"/>
    <w:rsid w:val="00834980"/>
    <w:rsid w:val="00835B5E"/>
    <w:rsid w:val="008361CA"/>
    <w:rsid w:val="00837838"/>
    <w:rsid w:val="00840880"/>
    <w:rsid w:val="00842A2D"/>
    <w:rsid w:val="0084507B"/>
    <w:rsid w:val="00845902"/>
    <w:rsid w:val="00845980"/>
    <w:rsid w:val="00847155"/>
    <w:rsid w:val="008476E6"/>
    <w:rsid w:val="00847C5E"/>
    <w:rsid w:val="008516BE"/>
    <w:rsid w:val="008547BE"/>
    <w:rsid w:val="00854A6E"/>
    <w:rsid w:val="008554C2"/>
    <w:rsid w:val="00855A69"/>
    <w:rsid w:val="008560BE"/>
    <w:rsid w:val="008565CC"/>
    <w:rsid w:val="00856924"/>
    <w:rsid w:val="00857EF3"/>
    <w:rsid w:val="00862906"/>
    <w:rsid w:val="00863BD4"/>
    <w:rsid w:val="00865DBA"/>
    <w:rsid w:val="00866BEA"/>
    <w:rsid w:val="00866D85"/>
    <w:rsid w:val="0087092E"/>
    <w:rsid w:val="0087127F"/>
    <w:rsid w:val="00871B4D"/>
    <w:rsid w:val="00872497"/>
    <w:rsid w:val="008760A8"/>
    <w:rsid w:val="00876C7A"/>
    <w:rsid w:val="00876D37"/>
    <w:rsid w:val="008857A5"/>
    <w:rsid w:val="008857C8"/>
    <w:rsid w:val="00885D94"/>
    <w:rsid w:val="008862B0"/>
    <w:rsid w:val="00886DAD"/>
    <w:rsid w:val="0089329F"/>
    <w:rsid w:val="0089467B"/>
    <w:rsid w:val="008959ED"/>
    <w:rsid w:val="00896312"/>
    <w:rsid w:val="008967FC"/>
    <w:rsid w:val="008A22BA"/>
    <w:rsid w:val="008A45F3"/>
    <w:rsid w:val="008A4D9B"/>
    <w:rsid w:val="008A7405"/>
    <w:rsid w:val="008A77B0"/>
    <w:rsid w:val="008A7FB9"/>
    <w:rsid w:val="008B1015"/>
    <w:rsid w:val="008B1CDC"/>
    <w:rsid w:val="008B281D"/>
    <w:rsid w:val="008B7205"/>
    <w:rsid w:val="008C0386"/>
    <w:rsid w:val="008C2C7B"/>
    <w:rsid w:val="008C2DAA"/>
    <w:rsid w:val="008C3E59"/>
    <w:rsid w:val="008C44C6"/>
    <w:rsid w:val="008C7470"/>
    <w:rsid w:val="008D2B7D"/>
    <w:rsid w:val="008D3B07"/>
    <w:rsid w:val="008D7147"/>
    <w:rsid w:val="008E0296"/>
    <w:rsid w:val="008E0729"/>
    <w:rsid w:val="008E1230"/>
    <w:rsid w:val="008E1B58"/>
    <w:rsid w:val="008E2154"/>
    <w:rsid w:val="008E2BEA"/>
    <w:rsid w:val="008E5A19"/>
    <w:rsid w:val="008E72D9"/>
    <w:rsid w:val="008F0B69"/>
    <w:rsid w:val="008F120C"/>
    <w:rsid w:val="008F393E"/>
    <w:rsid w:val="008F39FE"/>
    <w:rsid w:val="008F3E91"/>
    <w:rsid w:val="008F65C7"/>
    <w:rsid w:val="008F6E0B"/>
    <w:rsid w:val="008F744B"/>
    <w:rsid w:val="009006A6"/>
    <w:rsid w:val="00902586"/>
    <w:rsid w:val="0090287A"/>
    <w:rsid w:val="0090460C"/>
    <w:rsid w:val="009046F7"/>
    <w:rsid w:val="00905416"/>
    <w:rsid w:val="00907035"/>
    <w:rsid w:val="00910396"/>
    <w:rsid w:val="009121A3"/>
    <w:rsid w:val="00913C91"/>
    <w:rsid w:val="00914BD1"/>
    <w:rsid w:val="0091731D"/>
    <w:rsid w:val="00920EE2"/>
    <w:rsid w:val="00921100"/>
    <w:rsid w:val="00922352"/>
    <w:rsid w:val="009278CC"/>
    <w:rsid w:val="009305FD"/>
    <w:rsid w:val="00931606"/>
    <w:rsid w:val="00932D40"/>
    <w:rsid w:val="0093333F"/>
    <w:rsid w:val="00941C74"/>
    <w:rsid w:val="00942934"/>
    <w:rsid w:val="00944E49"/>
    <w:rsid w:val="00945609"/>
    <w:rsid w:val="009473BF"/>
    <w:rsid w:val="00951DF2"/>
    <w:rsid w:val="0095215D"/>
    <w:rsid w:val="009534D2"/>
    <w:rsid w:val="00954614"/>
    <w:rsid w:val="00954A51"/>
    <w:rsid w:val="009561BD"/>
    <w:rsid w:val="0096203E"/>
    <w:rsid w:val="00962450"/>
    <w:rsid w:val="00964F90"/>
    <w:rsid w:val="00965575"/>
    <w:rsid w:val="00965B7C"/>
    <w:rsid w:val="009716DF"/>
    <w:rsid w:val="00975427"/>
    <w:rsid w:val="00975526"/>
    <w:rsid w:val="00977D0D"/>
    <w:rsid w:val="00981A76"/>
    <w:rsid w:val="00981FE5"/>
    <w:rsid w:val="009826D2"/>
    <w:rsid w:val="009832D1"/>
    <w:rsid w:val="00985351"/>
    <w:rsid w:val="00987CC3"/>
    <w:rsid w:val="00987D81"/>
    <w:rsid w:val="009906F9"/>
    <w:rsid w:val="0099191E"/>
    <w:rsid w:val="0099235F"/>
    <w:rsid w:val="0099245C"/>
    <w:rsid w:val="009929CE"/>
    <w:rsid w:val="00996990"/>
    <w:rsid w:val="0099796C"/>
    <w:rsid w:val="00997FFD"/>
    <w:rsid w:val="009A2239"/>
    <w:rsid w:val="009A2428"/>
    <w:rsid w:val="009A3A15"/>
    <w:rsid w:val="009A4A55"/>
    <w:rsid w:val="009A4EB4"/>
    <w:rsid w:val="009A68E9"/>
    <w:rsid w:val="009B422D"/>
    <w:rsid w:val="009B59B2"/>
    <w:rsid w:val="009B5A8E"/>
    <w:rsid w:val="009C09F4"/>
    <w:rsid w:val="009C2B40"/>
    <w:rsid w:val="009C381F"/>
    <w:rsid w:val="009D0116"/>
    <w:rsid w:val="009D02A2"/>
    <w:rsid w:val="009D23CD"/>
    <w:rsid w:val="009D61E7"/>
    <w:rsid w:val="009D7763"/>
    <w:rsid w:val="009E2277"/>
    <w:rsid w:val="009E3FC4"/>
    <w:rsid w:val="009E4E95"/>
    <w:rsid w:val="009F005F"/>
    <w:rsid w:val="009F1CAC"/>
    <w:rsid w:val="009F2E1E"/>
    <w:rsid w:val="009F3E78"/>
    <w:rsid w:val="009F5C6F"/>
    <w:rsid w:val="009F7787"/>
    <w:rsid w:val="00A0167F"/>
    <w:rsid w:val="00A02297"/>
    <w:rsid w:val="00A02799"/>
    <w:rsid w:val="00A028D1"/>
    <w:rsid w:val="00A034CB"/>
    <w:rsid w:val="00A04CFE"/>
    <w:rsid w:val="00A070B7"/>
    <w:rsid w:val="00A070F2"/>
    <w:rsid w:val="00A07225"/>
    <w:rsid w:val="00A10A19"/>
    <w:rsid w:val="00A12795"/>
    <w:rsid w:val="00A1403E"/>
    <w:rsid w:val="00A14153"/>
    <w:rsid w:val="00A16715"/>
    <w:rsid w:val="00A1750F"/>
    <w:rsid w:val="00A178DA"/>
    <w:rsid w:val="00A17B48"/>
    <w:rsid w:val="00A20B61"/>
    <w:rsid w:val="00A2149D"/>
    <w:rsid w:val="00A2238D"/>
    <w:rsid w:val="00A229B9"/>
    <w:rsid w:val="00A230B7"/>
    <w:rsid w:val="00A2530A"/>
    <w:rsid w:val="00A25B7C"/>
    <w:rsid w:val="00A25CFD"/>
    <w:rsid w:val="00A2689D"/>
    <w:rsid w:val="00A26D42"/>
    <w:rsid w:val="00A30970"/>
    <w:rsid w:val="00A31AEE"/>
    <w:rsid w:val="00A31E00"/>
    <w:rsid w:val="00A34705"/>
    <w:rsid w:val="00A376B8"/>
    <w:rsid w:val="00A37E8B"/>
    <w:rsid w:val="00A40139"/>
    <w:rsid w:val="00A40743"/>
    <w:rsid w:val="00A408A0"/>
    <w:rsid w:val="00A40E0F"/>
    <w:rsid w:val="00A453ED"/>
    <w:rsid w:val="00A45439"/>
    <w:rsid w:val="00A45DF6"/>
    <w:rsid w:val="00A471E8"/>
    <w:rsid w:val="00A5201C"/>
    <w:rsid w:val="00A52227"/>
    <w:rsid w:val="00A53F48"/>
    <w:rsid w:val="00A53FD4"/>
    <w:rsid w:val="00A578B9"/>
    <w:rsid w:val="00A57CE1"/>
    <w:rsid w:val="00A600C5"/>
    <w:rsid w:val="00A62E3D"/>
    <w:rsid w:val="00A63288"/>
    <w:rsid w:val="00A641A5"/>
    <w:rsid w:val="00A70CC3"/>
    <w:rsid w:val="00A74268"/>
    <w:rsid w:val="00A749A0"/>
    <w:rsid w:val="00A759CD"/>
    <w:rsid w:val="00A779BD"/>
    <w:rsid w:val="00A80D8D"/>
    <w:rsid w:val="00A812A1"/>
    <w:rsid w:val="00A816E7"/>
    <w:rsid w:val="00A81C80"/>
    <w:rsid w:val="00A86961"/>
    <w:rsid w:val="00A87974"/>
    <w:rsid w:val="00A9325C"/>
    <w:rsid w:val="00A94966"/>
    <w:rsid w:val="00A964F1"/>
    <w:rsid w:val="00AA0FE3"/>
    <w:rsid w:val="00AA13A5"/>
    <w:rsid w:val="00AA1FEA"/>
    <w:rsid w:val="00AA2162"/>
    <w:rsid w:val="00AA523D"/>
    <w:rsid w:val="00AA6DAC"/>
    <w:rsid w:val="00AA7ACD"/>
    <w:rsid w:val="00AB0DE5"/>
    <w:rsid w:val="00AB1170"/>
    <w:rsid w:val="00AB1495"/>
    <w:rsid w:val="00AB1D27"/>
    <w:rsid w:val="00AB7188"/>
    <w:rsid w:val="00AC149E"/>
    <w:rsid w:val="00AC1AEF"/>
    <w:rsid w:val="00AC36EF"/>
    <w:rsid w:val="00AC3F40"/>
    <w:rsid w:val="00AC51C2"/>
    <w:rsid w:val="00AC6958"/>
    <w:rsid w:val="00AC725B"/>
    <w:rsid w:val="00AC7276"/>
    <w:rsid w:val="00AC7733"/>
    <w:rsid w:val="00AD0E6A"/>
    <w:rsid w:val="00AD428E"/>
    <w:rsid w:val="00AD4863"/>
    <w:rsid w:val="00AD64C3"/>
    <w:rsid w:val="00AE051B"/>
    <w:rsid w:val="00AE15CC"/>
    <w:rsid w:val="00AE23B8"/>
    <w:rsid w:val="00AE379B"/>
    <w:rsid w:val="00AE5980"/>
    <w:rsid w:val="00AE6B0B"/>
    <w:rsid w:val="00AE6CC1"/>
    <w:rsid w:val="00AF03BE"/>
    <w:rsid w:val="00AF27F6"/>
    <w:rsid w:val="00AF3832"/>
    <w:rsid w:val="00AF43BF"/>
    <w:rsid w:val="00AF777B"/>
    <w:rsid w:val="00B00235"/>
    <w:rsid w:val="00B00B65"/>
    <w:rsid w:val="00B02A6B"/>
    <w:rsid w:val="00B0691D"/>
    <w:rsid w:val="00B10BC2"/>
    <w:rsid w:val="00B118A0"/>
    <w:rsid w:val="00B125C4"/>
    <w:rsid w:val="00B13C38"/>
    <w:rsid w:val="00B14162"/>
    <w:rsid w:val="00B14618"/>
    <w:rsid w:val="00B1656B"/>
    <w:rsid w:val="00B17017"/>
    <w:rsid w:val="00B2063C"/>
    <w:rsid w:val="00B20B55"/>
    <w:rsid w:val="00B20EE5"/>
    <w:rsid w:val="00B21F45"/>
    <w:rsid w:val="00B246EF"/>
    <w:rsid w:val="00B26664"/>
    <w:rsid w:val="00B26763"/>
    <w:rsid w:val="00B30073"/>
    <w:rsid w:val="00B32056"/>
    <w:rsid w:val="00B34377"/>
    <w:rsid w:val="00B34F8C"/>
    <w:rsid w:val="00B369F1"/>
    <w:rsid w:val="00B36EBB"/>
    <w:rsid w:val="00B405B9"/>
    <w:rsid w:val="00B41835"/>
    <w:rsid w:val="00B42BAB"/>
    <w:rsid w:val="00B45620"/>
    <w:rsid w:val="00B474A8"/>
    <w:rsid w:val="00B47747"/>
    <w:rsid w:val="00B47859"/>
    <w:rsid w:val="00B57574"/>
    <w:rsid w:val="00B5762F"/>
    <w:rsid w:val="00B608A2"/>
    <w:rsid w:val="00B6190E"/>
    <w:rsid w:val="00B62777"/>
    <w:rsid w:val="00B64DB4"/>
    <w:rsid w:val="00B66A3D"/>
    <w:rsid w:val="00B6749B"/>
    <w:rsid w:val="00B677A3"/>
    <w:rsid w:val="00B6799D"/>
    <w:rsid w:val="00B73E6D"/>
    <w:rsid w:val="00B7735B"/>
    <w:rsid w:val="00B82051"/>
    <w:rsid w:val="00B8237D"/>
    <w:rsid w:val="00B83310"/>
    <w:rsid w:val="00B83FBD"/>
    <w:rsid w:val="00B84595"/>
    <w:rsid w:val="00B84EBC"/>
    <w:rsid w:val="00B84FBF"/>
    <w:rsid w:val="00B85068"/>
    <w:rsid w:val="00B8567A"/>
    <w:rsid w:val="00B86255"/>
    <w:rsid w:val="00B86626"/>
    <w:rsid w:val="00B87D79"/>
    <w:rsid w:val="00B910FE"/>
    <w:rsid w:val="00B93F37"/>
    <w:rsid w:val="00B941E0"/>
    <w:rsid w:val="00B95626"/>
    <w:rsid w:val="00B9703B"/>
    <w:rsid w:val="00B97170"/>
    <w:rsid w:val="00B97D7D"/>
    <w:rsid w:val="00BA1F38"/>
    <w:rsid w:val="00BA60B3"/>
    <w:rsid w:val="00BA7B33"/>
    <w:rsid w:val="00BA7BC8"/>
    <w:rsid w:val="00BB033D"/>
    <w:rsid w:val="00BB0CA4"/>
    <w:rsid w:val="00BB1258"/>
    <w:rsid w:val="00BB29BC"/>
    <w:rsid w:val="00BB3508"/>
    <w:rsid w:val="00BB35B7"/>
    <w:rsid w:val="00BC28AE"/>
    <w:rsid w:val="00BC42C0"/>
    <w:rsid w:val="00BC488D"/>
    <w:rsid w:val="00BC5830"/>
    <w:rsid w:val="00BC5B38"/>
    <w:rsid w:val="00BD17EE"/>
    <w:rsid w:val="00BE1052"/>
    <w:rsid w:val="00BE1CCB"/>
    <w:rsid w:val="00BE468B"/>
    <w:rsid w:val="00BE55FF"/>
    <w:rsid w:val="00BE6294"/>
    <w:rsid w:val="00BE6556"/>
    <w:rsid w:val="00BF04D0"/>
    <w:rsid w:val="00BF2C62"/>
    <w:rsid w:val="00BF4341"/>
    <w:rsid w:val="00BF4472"/>
    <w:rsid w:val="00BF47A6"/>
    <w:rsid w:val="00BF74C8"/>
    <w:rsid w:val="00BF7952"/>
    <w:rsid w:val="00BF7E6D"/>
    <w:rsid w:val="00C03CDC"/>
    <w:rsid w:val="00C04486"/>
    <w:rsid w:val="00C11398"/>
    <w:rsid w:val="00C14F67"/>
    <w:rsid w:val="00C158E8"/>
    <w:rsid w:val="00C15966"/>
    <w:rsid w:val="00C15F5E"/>
    <w:rsid w:val="00C1686A"/>
    <w:rsid w:val="00C1701F"/>
    <w:rsid w:val="00C17AF0"/>
    <w:rsid w:val="00C20CE7"/>
    <w:rsid w:val="00C2102C"/>
    <w:rsid w:val="00C223C8"/>
    <w:rsid w:val="00C231DB"/>
    <w:rsid w:val="00C2683B"/>
    <w:rsid w:val="00C304A2"/>
    <w:rsid w:val="00C31190"/>
    <w:rsid w:val="00C35712"/>
    <w:rsid w:val="00C36CF0"/>
    <w:rsid w:val="00C373C4"/>
    <w:rsid w:val="00C404BE"/>
    <w:rsid w:val="00C41534"/>
    <w:rsid w:val="00C41BC2"/>
    <w:rsid w:val="00C41FF7"/>
    <w:rsid w:val="00C42039"/>
    <w:rsid w:val="00C444F2"/>
    <w:rsid w:val="00C44ADD"/>
    <w:rsid w:val="00C501C6"/>
    <w:rsid w:val="00C512A6"/>
    <w:rsid w:val="00C542C2"/>
    <w:rsid w:val="00C548A8"/>
    <w:rsid w:val="00C5505B"/>
    <w:rsid w:val="00C55EEE"/>
    <w:rsid w:val="00C6010C"/>
    <w:rsid w:val="00C607E9"/>
    <w:rsid w:val="00C60A89"/>
    <w:rsid w:val="00C627DE"/>
    <w:rsid w:val="00C63CA9"/>
    <w:rsid w:val="00C662B1"/>
    <w:rsid w:val="00C67194"/>
    <w:rsid w:val="00C70A03"/>
    <w:rsid w:val="00C754F8"/>
    <w:rsid w:val="00C768D1"/>
    <w:rsid w:val="00C77810"/>
    <w:rsid w:val="00C80716"/>
    <w:rsid w:val="00C8585D"/>
    <w:rsid w:val="00C87431"/>
    <w:rsid w:val="00C87908"/>
    <w:rsid w:val="00C909CC"/>
    <w:rsid w:val="00C91B46"/>
    <w:rsid w:val="00C91F8D"/>
    <w:rsid w:val="00C95FF5"/>
    <w:rsid w:val="00C96FA3"/>
    <w:rsid w:val="00C97806"/>
    <w:rsid w:val="00C97CA7"/>
    <w:rsid w:val="00CA12E4"/>
    <w:rsid w:val="00CA2220"/>
    <w:rsid w:val="00CA26CC"/>
    <w:rsid w:val="00CA27B7"/>
    <w:rsid w:val="00CA456D"/>
    <w:rsid w:val="00CA585D"/>
    <w:rsid w:val="00CA58FF"/>
    <w:rsid w:val="00CA7E06"/>
    <w:rsid w:val="00CB04C8"/>
    <w:rsid w:val="00CB06AF"/>
    <w:rsid w:val="00CB3B30"/>
    <w:rsid w:val="00CB5347"/>
    <w:rsid w:val="00CC1D19"/>
    <w:rsid w:val="00CC3220"/>
    <w:rsid w:val="00CC41B6"/>
    <w:rsid w:val="00CC41E6"/>
    <w:rsid w:val="00CC43BB"/>
    <w:rsid w:val="00CC7A67"/>
    <w:rsid w:val="00CC7D4E"/>
    <w:rsid w:val="00CD0235"/>
    <w:rsid w:val="00CD0A06"/>
    <w:rsid w:val="00CD1539"/>
    <w:rsid w:val="00CD33B3"/>
    <w:rsid w:val="00CD5F55"/>
    <w:rsid w:val="00CE152B"/>
    <w:rsid w:val="00CE35B3"/>
    <w:rsid w:val="00CE5FAE"/>
    <w:rsid w:val="00CE6DB5"/>
    <w:rsid w:val="00CE747F"/>
    <w:rsid w:val="00CF04F0"/>
    <w:rsid w:val="00CF3F0C"/>
    <w:rsid w:val="00CF4FC9"/>
    <w:rsid w:val="00CF56EC"/>
    <w:rsid w:val="00CF5846"/>
    <w:rsid w:val="00D0021F"/>
    <w:rsid w:val="00D0126F"/>
    <w:rsid w:val="00D02A61"/>
    <w:rsid w:val="00D049F0"/>
    <w:rsid w:val="00D05D4A"/>
    <w:rsid w:val="00D05D4C"/>
    <w:rsid w:val="00D0628B"/>
    <w:rsid w:val="00D06FE2"/>
    <w:rsid w:val="00D07432"/>
    <w:rsid w:val="00D07D3C"/>
    <w:rsid w:val="00D11D00"/>
    <w:rsid w:val="00D13188"/>
    <w:rsid w:val="00D13852"/>
    <w:rsid w:val="00D149F6"/>
    <w:rsid w:val="00D1744B"/>
    <w:rsid w:val="00D2028F"/>
    <w:rsid w:val="00D21F38"/>
    <w:rsid w:val="00D254AC"/>
    <w:rsid w:val="00D26384"/>
    <w:rsid w:val="00D26C0D"/>
    <w:rsid w:val="00D32EBB"/>
    <w:rsid w:val="00D33457"/>
    <w:rsid w:val="00D34F08"/>
    <w:rsid w:val="00D351D5"/>
    <w:rsid w:val="00D360A1"/>
    <w:rsid w:val="00D42F5D"/>
    <w:rsid w:val="00D433A5"/>
    <w:rsid w:val="00D43856"/>
    <w:rsid w:val="00D4630B"/>
    <w:rsid w:val="00D548E9"/>
    <w:rsid w:val="00D55F79"/>
    <w:rsid w:val="00D612D2"/>
    <w:rsid w:val="00D616B5"/>
    <w:rsid w:val="00D62EF9"/>
    <w:rsid w:val="00D640EF"/>
    <w:rsid w:val="00D64C98"/>
    <w:rsid w:val="00D64EC1"/>
    <w:rsid w:val="00D64F3C"/>
    <w:rsid w:val="00D65309"/>
    <w:rsid w:val="00D6592A"/>
    <w:rsid w:val="00D6723A"/>
    <w:rsid w:val="00D70115"/>
    <w:rsid w:val="00D716AB"/>
    <w:rsid w:val="00D745CE"/>
    <w:rsid w:val="00D74D86"/>
    <w:rsid w:val="00D75AE7"/>
    <w:rsid w:val="00D767F9"/>
    <w:rsid w:val="00D7797C"/>
    <w:rsid w:val="00D816D9"/>
    <w:rsid w:val="00D8291C"/>
    <w:rsid w:val="00D82DC1"/>
    <w:rsid w:val="00D837D3"/>
    <w:rsid w:val="00D86A33"/>
    <w:rsid w:val="00D87459"/>
    <w:rsid w:val="00D87C3C"/>
    <w:rsid w:val="00D90416"/>
    <w:rsid w:val="00D92A3E"/>
    <w:rsid w:val="00D92C36"/>
    <w:rsid w:val="00D94526"/>
    <w:rsid w:val="00D96C91"/>
    <w:rsid w:val="00D97173"/>
    <w:rsid w:val="00D9779F"/>
    <w:rsid w:val="00DA13E5"/>
    <w:rsid w:val="00DA422B"/>
    <w:rsid w:val="00DA5605"/>
    <w:rsid w:val="00DA6F7F"/>
    <w:rsid w:val="00DB3D10"/>
    <w:rsid w:val="00DB43E9"/>
    <w:rsid w:val="00DB51DE"/>
    <w:rsid w:val="00DB6AAB"/>
    <w:rsid w:val="00DB70CE"/>
    <w:rsid w:val="00DC2EFD"/>
    <w:rsid w:val="00DC487A"/>
    <w:rsid w:val="00DC4AC5"/>
    <w:rsid w:val="00DC4E05"/>
    <w:rsid w:val="00DC6503"/>
    <w:rsid w:val="00DC7B39"/>
    <w:rsid w:val="00DD07EB"/>
    <w:rsid w:val="00DD0829"/>
    <w:rsid w:val="00DD2D66"/>
    <w:rsid w:val="00DD33A9"/>
    <w:rsid w:val="00DD5DE6"/>
    <w:rsid w:val="00DD7DDF"/>
    <w:rsid w:val="00DE1535"/>
    <w:rsid w:val="00DE1813"/>
    <w:rsid w:val="00DE205C"/>
    <w:rsid w:val="00DE2D5A"/>
    <w:rsid w:val="00DE548F"/>
    <w:rsid w:val="00DF016E"/>
    <w:rsid w:val="00DF0AD0"/>
    <w:rsid w:val="00DF1849"/>
    <w:rsid w:val="00DF2562"/>
    <w:rsid w:val="00DF28CD"/>
    <w:rsid w:val="00DF698B"/>
    <w:rsid w:val="00DF75EF"/>
    <w:rsid w:val="00E0054F"/>
    <w:rsid w:val="00E01517"/>
    <w:rsid w:val="00E0239E"/>
    <w:rsid w:val="00E03CC9"/>
    <w:rsid w:val="00E045A9"/>
    <w:rsid w:val="00E06D4C"/>
    <w:rsid w:val="00E06DC1"/>
    <w:rsid w:val="00E07C33"/>
    <w:rsid w:val="00E10829"/>
    <w:rsid w:val="00E12806"/>
    <w:rsid w:val="00E144FA"/>
    <w:rsid w:val="00E14743"/>
    <w:rsid w:val="00E2007F"/>
    <w:rsid w:val="00E201D6"/>
    <w:rsid w:val="00E20943"/>
    <w:rsid w:val="00E21081"/>
    <w:rsid w:val="00E21B53"/>
    <w:rsid w:val="00E22B77"/>
    <w:rsid w:val="00E23C6E"/>
    <w:rsid w:val="00E25CB3"/>
    <w:rsid w:val="00E25FCD"/>
    <w:rsid w:val="00E26FC8"/>
    <w:rsid w:val="00E30C66"/>
    <w:rsid w:val="00E3107D"/>
    <w:rsid w:val="00E31608"/>
    <w:rsid w:val="00E3721A"/>
    <w:rsid w:val="00E4004F"/>
    <w:rsid w:val="00E408FA"/>
    <w:rsid w:val="00E40BEB"/>
    <w:rsid w:val="00E45AE7"/>
    <w:rsid w:val="00E45C08"/>
    <w:rsid w:val="00E46AAF"/>
    <w:rsid w:val="00E50418"/>
    <w:rsid w:val="00E50B31"/>
    <w:rsid w:val="00E51703"/>
    <w:rsid w:val="00E5265A"/>
    <w:rsid w:val="00E52C59"/>
    <w:rsid w:val="00E56BD2"/>
    <w:rsid w:val="00E56E31"/>
    <w:rsid w:val="00E60AB4"/>
    <w:rsid w:val="00E62398"/>
    <w:rsid w:val="00E62599"/>
    <w:rsid w:val="00E65487"/>
    <w:rsid w:val="00E66723"/>
    <w:rsid w:val="00E6701E"/>
    <w:rsid w:val="00E72D8A"/>
    <w:rsid w:val="00E73AFC"/>
    <w:rsid w:val="00E748CE"/>
    <w:rsid w:val="00E764D6"/>
    <w:rsid w:val="00E77065"/>
    <w:rsid w:val="00E773D4"/>
    <w:rsid w:val="00E804F3"/>
    <w:rsid w:val="00E81A31"/>
    <w:rsid w:val="00E81C76"/>
    <w:rsid w:val="00E8275B"/>
    <w:rsid w:val="00E829D2"/>
    <w:rsid w:val="00E82A2A"/>
    <w:rsid w:val="00E82C58"/>
    <w:rsid w:val="00E83F81"/>
    <w:rsid w:val="00E85966"/>
    <w:rsid w:val="00E8599D"/>
    <w:rsid w:val="00E86834"/>
    <w:rsid w:val="00E87DCA"/>
    <w:rsid w:val="00E9119C"/>
    <w:rsid w:val="00E932B2"/>
    <w:rsid w:val="00E93533"/>
    <w:rsid w:val="00E93784"/>
    <w:rsid w:val="00E9483F"/>
    <w:rsid w:val="00E94892"/>
    <w:rsid w:val="00E94D07"/>
    <w:rsid w:val="00E956CC"/>
    <w:rsid w:val="00E95D84"/>
    <w:rsid w:val="00E966EB"/>
    <w:rsid w:val="00EA08A3"/>
    <w:rsid w:val="00EA11E8"/>
    <w:rsid w:val="00EA3CA5"/>
    <w:rsid w:val="00EA51CE"/>
    <w:rsid w:val="00EA7B49"/>
    <w:rsid w:val="00EA7C80"/>
    <w:rsid w:val="00EB3BAB"/>
    <w:rsid w:val="00EB41CC"/>
    <w:rsid w:val="00EB48BC"/>
    <w:rsid w:val="00EB523B"/>
    <w:rsid w:val="00EB5DAC"/>
    <w:rsid w:val="00EB735E"/>
    <w:rsid w:val="00EC1390"/>
    <w:rsid w:val="00EC772C"/>
    <w:rsid w:val="00ED1F70"/>
    <w:rsid w:val="00ED40AD"/>
    <w:rsid w:val="00ED4471"/>
    <w:rsid w:val="00ED475F"/>
    <w:rsid w:val="00ED5039"/>
    <w:rsid w:val="00ED7454"/>
    <w:rsid w:val="00EE02B5"/>
    <w:rsid w:val="00EE03B6"/>
    <w:rsid w:val="00EE0A93"/>
    <w:rsid w:val="00EE2124"/>
    <w:rsid w:val="00EE3411"/>
    <w:rsid w:val="00EE480A"/>
    <w:rsid w:val="00EE4A7B"/>
    <w:rsid w:val="00EF0B1C"/>
    <w:rsid w:val="00EF0E8B"/>
    <w:rsid w:val="00EF1A45"/>
    <w:rsid w:val="00EF3CB0"/>
    <w:rsid w:val="00EF4CFB"/>
    <w:rsid w:val="00EF6030"/>
    <w:rsid w:val="00EF6864"/>
    <w:rsid w:val="00F01EDD"/>
    <w:rsid w:val="00F028C1"/>
    <w:rsid w:val="00F02985"/>
    <w:rsid w:val="00F03266"/>
    <w:rsid w:val="00F041E8"/>
    <w:rsid w:val="00F04A53"/>
    <w:rsid w:val="00F05374"/>
    <w:rsid w:val="00F058E7"/>
    <w:rsid w:val="00F05CC2"/>
    <w:rsid w:val="00F069C5"/>
    <w:rsid w:val="00F06AD2"/>
    <w:rsid w:val="00F072CD"/>
    <w:rsid w:val="00F131D0"/>
    <w:rsid w:val="00F1401F"/>
    <w:rsid w:val="00F145D2"/>
    <w:rsid w:val="00F17A1D"/>
    <w:rsid w:val="00F2003D"/>
    <w:rsid w:val="00F22818"/>
    <w:rsid w:val="00F22C20"/>
    <w:rsid w:val="00F2321D"/>
    <w:rsid w:val="00F237A7"/>
    <w:rsid w:val="00F23E0B"/>
    <w:rsid w:val="00F25DD2"/>
    <w:rsid w:val="00F260C3"/>
    <w:rsid w:val="00F26B4B"/>
    <w:rsid w:val="00F322C6"/>
    <w:rsid w:val="00F32CC0"/>
    <w:rsid w:val="00F334E9"/>
    <w:rsid w:val="00F33D40"/>
    <w:rsid w:val="00F36B76"/>
    <w:rsid w:val="00F36CB4"/>
    <w:rsid w:val="00F402B2"/>
    <w:rsid w:val="00F43AAD"/>
    <w:rsid w:val="00F44684"/>
    <w:rsid w:val="00F475B4"/>
    <w:rsid w:val="00F51BA4"/>
    <w:rsid w:val="00F565A9"/>
    <w:rsid w:val="00F56BC1"/>
    <w:rsid w:val="00F575E6"/>
    <w:rsid w:val="00F60518"/>
    <w:rsid w:val="00F60549"/>
    <w:rsid w:val="00F62814"/>
    <w:rsid w:val="00F62AC1"/>
    <w:rsid w:val="00F63DB5"/>
    <w:rsid w:val="00F63EC3"/>
    <w:rsid w:val="00F6410A"/>
    <w:rsid w:val="00F65253"/>
    <w:rsid w:val="00F65F65"/>
    <w:rsid w:val="00F66670"/>
    <w:rsid w:val="00F66C4D"/>
    <w:rsid w:val="00F674E9"/>
    <w:rsid w:val="00F7063A"/>
    <w:rsid w:val="00F710B6"/>
    <w:rsid w:val="00F726AA"/>
    <w:rsid w:val="00F72DA4"/>
    <w:rsid w:val="00F73D7F"/>
    <w:rsid w:val="00F74471"/>
    <w:rsid w:val="00F750B4"/>
    <w:rsid w:val="00F769D4"/>
    <w:rsid w:val="00F805B2"/>
    <w:rsid w:val="00F81E03"/>
    <w:rsid w:val="00F853F3"/>
    <w:rsid w:val="00F86C08"/>
    <w:rsid w:val="00F87789"/>
    <w:rsid w:val="00F92C64"/>
    <w:rsid w:val="00F93826"/>
    <w:rsid w:val="00F94177"/>
    <w:rsid w:val="00F94EC8"/>
    <w:rsid w:val="00F95CE0"/>
    <w:rsid w:val="00F973BF"/>
    <w:rsid w:val="00FA042A"/>
    <w:rsid w:val="00FA1453"/>
    <w:rsid w:val="00FA66A7"/>
    <w:rsid w:val="00FB15C7"/>
    <w:rsid w:val="00FB18C6"/>
    <w:rsid w:val="00FB5EBA"/>
    <w:rsid w:val="00FB72A0"/>
    <w:rsid w:val="00FC0642"/>
    <w:rsid w:val="00FC0817"/>
    <w:rsid w:val="00FC116D"/>
    <w:rsid w:val="00FC1D4A"/>
    <w:rsid w:val="00FC20CA"/>
    <w:rsid w:val="00FC5F4D"/>
    <w:rsid w:val="00FC600D"/>
    <w:rsid w:val="00FC72E2"/>
    <w:rsid w:val="00FC733F"/>
    <w:rsid w:val="00FD14CB"/>
    <w:rsid w:val="00FD215A"/>
    <w:rsid w:val="00FD3C7F"/>
    <w:rsid w:val="00FD4146"/>
    <w:rsid w:val="00FD4353"/>
    <w:rsid w:val="00FD482D"/>
    <w:rsid w:val="00FD5DAC"/>
    <w:rsid w:val="00FD68F7"/>
    <w:rsid w:val="00FD7517"/>
    <w:rsid w:val="00FE189E"/>
    <w:rsid w:val="00FE2F48"/>
    <w:rsid w:val="00FE503E"/>
    <w:rsid w:val="00FE6995"/>
    <w:rsid w:val="00FF025B"/>
    <w:rsid w:val="00FF11C2"/>
    <w:rsid w:val="00FF141B"/>
    <w:rsid w:val="00FF1CFF"/>
    <w:rsid w:val="00FF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71CFDD8"/>
  <w15:docId w15:val="{04ABB0D4-BE5B-434C-8FAB-8736D1335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CC6"/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D74D86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D74D86"/>
  </w:style>
  <w:style w:type="character" w:customStyle="1" w:styleId="CommentTextChar">
    <w:name w:val="Comment Text Char"/>
    <w:basedOn w:val="DefaultParagraphFont"/>
    <w:link w:val="CommentText"/>
    <w:semiHidden/>
    <w:locked/>
    <w:rsid w:val="0096203E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340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6203E"/>
    <w:rPr>
      <w:rFonts w:cs="Times New Roman"/>
      <w:sz w:val="2"/>
    </w:rPr>
  </w:style>
  <w:style w:type="paragraph" w:styleId="Footer">
    <w:name w:val="footer"/>
    <w:basedOn w:val="Normal"/>
    <w:link w:val="FooterChar"/>
    <w:uiPriority w:val="99"/>
    <w:rsid w:val="00962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6203E"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B773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6203E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265D3B"/>
    <w:pPr>
      <w:tabs>
        <w:tab w:val="right" w:pos="9072"/>
      </w:tabs>
      <w:ind w:left="708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96203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D67B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0D67B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6203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74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6203E"/>
    <w:rPr>
      <w:rFonts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5748D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Bullet2">
    <w:name w:val="Bullet 2"/>
    <w:basedOn w:val="Normal"/>
    <w:uiPriority w:val="99"/>
    <w:rsid w:val="00571F93"/>
    <w:pPr>
      <w:spacing w:after="60"/>
    </w:pPr>
    <w:rPr>
      <w:rFonts w:ascii="Arial" w:hAnsi="Arial" w:cs="Arial"/>
    </w:rPr>
  </w:style>
  <w:style w:type="character" w:customStyle="1" w:styleId="A5">
    <w:name w:val="A5"/>
    <w:uiPriority w:val="99"/>
    <w:rsid w:val="00E82A2A"/>
    <w:rPr>
      <w:color w:val="000000"/>
    </w:rPr>
  </w:style>
  <w:style w:type="paragraph" w:styleId="Revision">
    <w:name w:val="Revision"/>
    <w:hidden/>
    <w:uiPriority w:val="99"/>
    <w:semiHidden/>
    <w:rsid w:val="008074EC"/>
    <w:rPr>
      <w:sz w:val="20"/>
      <w:szCs w:val="20"/>
    </w:rPr>
  </w:style>
  <w:style w:type="character" w:customStyle="1" w:styleId="A4">
    <w:name w:val="A4"/>
    <w:uiPriority w:val="99"/>
    <w:rsid w:val="004678B5"/>
    <w:rPr>
      <w:color w:val="000000"/>
    </w:rPr>
  </w:style>
  <w:style w:type="paragraph" w:styleId="ListParagraph">
    <w:name w:val="List Paragraph"/>
    <w:basedOn w:val="Normal"/>
    <w:link w:val="ListParagraphChar"/>
    <w:uiPriority w:val="34"/>
    <w:qFormat/>
    <w:rsid w:val="006646EC"/>
    <w:pPr>
      <w:ind w:left="720"/>
      <w:contextualSpacing/>
    </w:pPr>
  </w:style>
  <w:style w:type="table" w:styleId="TableGrid">
    <w:name w:val="Table Grid"/>
    <w:basedOn w:val="TableNormal"/>
    <w:locked/>
    <w:rsid w:val="00311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4EC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924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9245C"/>
    <w:rPr>
      <w:sz w:val="20"/>
      <w:szCs w:val="20"/>
    </w:rPr>
  </w:style>
  <w:style w:type="character" w:customStyle="1" w:styleId="BodyTextChar1">
    <w:name w:val="Body Text Char1"/>
    <w:locked/>
    <w:rsid w:val="0099245C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904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9042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48A6"/>
    <w:rPr>
      <w:color w:val="0000FF" w:themeColor="hyperlink"/>
      <w:u w:val="single"/>
    </w:rPr>
  </w:style>
  <w:style w:type="paragraph" w:styleId="Title">
    <w:name w:val="Title"/>
    <w:basedOn w:val="Header"/>
    <w:link w:val="TitleChar"/>
    <w:qFormat/>
    <w:locked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paragraph" w:customStyle="1" w:styleId="HelpText">
    <w:name w:val="Help Text"/>
    <w:basedOn w:val="Normal"/>
    <w:link w:val="HelpTextChar"/>
    <w:qFormat/>
    <w:rsid w:val="001E4FE9"/>
    <w:rPr>
      <w:rFonts w:ascii="Tahoma" w:hAnsi="Tahoma" w:cs="Tahoma"/>
      <w:color w:val="A6A6A6" w:themeColor="background1" w:themeShade="A6"/>
    </w:rPr>
  </w:style>
  <w:style w:type="character" w:customStyle="1" w:styleId="HelpTextChar">
    <w:name w:val="Help Text Char"/>
    <w:basedOn w:val="DefaultParagraphFont"/>
    <w:link w:val="HelpText"/>
    <w:rsid w:val="001E4FE9"/>
    <w:rPr>
      <w:rFonts w:ascii="Tahoma" w:hAnsi="Tahoma" w:cs="Tahoma"/>
      <w:color w:val="A6A6A6" w:themeColor="background1" w:themeShade="A6"/>
      <w:sz w:val="20"/>
      <w:szCs w:val="20"/>
    </w:rPr>
  </w:style>
  <w:style w:type="character" w:customStyle="1" w:styleId="bp-current-page">
    <w:name w:val="bp-current-page"/>
    <w:basedOn w:val="DefaultParagraphFont"/>
    <w:rsid w:val="00945609"/>
  </w:style>
  <w:style w:type="character" w:customStyle="1" w:styleId="bp-page-num-divider">
    <w:name w:val="bp-page-num-divider"/>
    <w:basedOn w:val="DefaultParagraphFont"/>
    <w:rsid w:val="00945609"/>
  </w:style>
  <w:style w:type="character" w:customStyle="1" w:styleId="bp-total-pages">
    <w:name w:val="bp-total-pages"/>
    <w:basedOn w:val="DefaultParagraphFont"/>
    <w:rsid w:val="00945609"/>
  </w:style>
  <w:style w:type="character" w:customStyle="1" w:styleId="MenoPendente1">
    <w:name w:val="Menção Pendente1"/>
    <w:basedOn w:val="DefaultParagraphFont"/>
    <w:uiPriority w:val="99"/>
    <w:semiHidden/>
    <w:unhideWhenUsed/>
    <w:rsid w:val="00DB43E9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F1DCC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5462A"/>
    <w:rPr>
      <w:color w:val="605E5C"/>
      <w:shd w:val="clear" w:color="auto" w:fill="E1DFDD"/>
    </w:rPr>
  </w:style>
  <w:style w:type="character" w:customStyle="1" w:styleId="Textodocorpo">
    <w:name w:val="Texto do corpo_"/>
    <w:basedOn w:val="DefaultParagraphFont"/>
    <w:link w:val="Textodocorpo0"/>
    <w:rsid w:val="006E558E"/>
    <w:rPr>
      <w:rFonts w:ascii="Calibri" w:eastAsia="Calibri" w:hAnsi="Calibri" w:cs="Calibri"/>
      <w:sz w:val="19"/>
      <w:szCs w:val="19"/>
      <w:shd w:val="clear" w:color="auto" w:fill="FFFFFF"/>
    </w:rPr>
  </w:style>
  <w:style w:type="character" w:customStyle="1" w:styleId="Ttulo2">
    <w:name w:val="Título #2_"/>
    <w:basedOn w:val="DefaultParagraphFont"/>
    <w:link w:val="Ttulo20"/>
    <w:rsid w:val="006E558E"/>
    <w:rPr>
      <w:rFonts w:ascii="Calibri" w:eastAsia="Calibri" w:hAnsi="Calibri" w:cs="Calibri"/>
      <w:b/>
      <w:bCs/>
      <w:sz w:val="28"/>
      <w:szCs w:val="28"/>
      <w:shd w:val="clear" w:color="auto" w:fill="FFFFFF"/>
    </w:rPr>
  </w:style>
  <w:style w:type="character" w:customStyle="1" w:styleId="Ttulo212pt">
    <w:name w:val="Título #2 + 12 pt"/>
    <w:basedOn w:val="Ttulo2"/>
    <w:rsid w:val="006E558E"/>
    <w:rPr>
      <w:rFonts w:ascii="Calibri" w:eastAsia="Calibri" w:hAnsi="Calibri" w:cs="Calibri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t-BR" w:eastAsia="pt-BR" w:bidi="pt-BR"/>
    </w:rPr>
  </w:style>
  <w:style w:type="paragraph" w:customStyle="1" w:styleId="Textodocorpo0">
    <w:name w:val="Texto do corpo"/>
    <w:basedOn w:val="Normal"/>
    <w:link w:val="Textodocorpo"/>
    <w:rsid w:val="006E558E"/>
    <w:pPr>
      <w:widowControl w:val="0"/>
      <w:shd w:val="clear" w:color="auto" w:fill="FFFFFF"/>
      <w:spacing w:line="298" w:lineRule="exact"/>
      <w:ind w:hanging="360"/>
    </w:pPr>
    <w:rPr>
      <w:rFonts w:ascii="Calibri" w:eastAsia="Calibri" w:hAnsi="Calibri" w:cs="Calibri"/>
      <w:sz w:val="19"/>
      <w:szCs w:val="19"/>
    </w:rPr>
  </w:style>
  <w:style w:type="paragraph" w:customStyle="1" w:styleId="Ttulo20">
    <w:name w:val="Título #2"/>
    <w:basedOn w:val="Normal"/>
    <w:link w:val="Ttulo2"/>
    <w:rsid w:val="006E558E"/>
    <w:pPr>
      <w:widowControl w:val="0"/>
      <w:shd w:val="clear" w:color="auto" w:fill="FFFFFF"/>
      <w:spacing w:line="298" w:lineRule="exact"/>
      <w:outlineLvl w:val="1"/>
    </w:pPr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73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17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8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353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000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376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6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06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06759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9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96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138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753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47426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138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5350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8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541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17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0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2801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50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63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00633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34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6234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onica.c.rodrigues@medtronic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yperlink" Target="mailto:atendimento.diabetes@medtronic.co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mailto:laura.v.alarcon@medtronic.com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laura.v.alarconlopez@medtronic.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18s xmlns="3db18640-9eb4-4e12-9c04-10f0f66304af" xsi:nil="true"/>
    <_Flow_SignoffStatus xmlns="3db18640-9eb4-4e12-9c04-10f0f66304a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3C55024A2D89E479A97445D7E2B18CE" ma:contentTypeVersion="12" ma:contentTypeDescription="Crie um novo documento." ma:contentTypeScope="" ma:versionID="bb695634d726f118312d6a07e823b510">
  <xsd:schema xmlns:xsd="http://www.w3.org/2001/XMLSchema" xmlns:xs="http://www.w3.org/2001/XMLSchema" xmlns:p="http://schemas.microsoft.com/office/2006/metadata/properties" xmlns:ns2="3db18640-9eb4-4e12-9c04-10f0f66304af" xmlns:ns3="ed9853b6-8764-44e6-9878-5ebcfaae20bf" targetNamespace="http://schemas.microsoft.com/office/2006/metadata/properties" ma:root="true" ma:fieldsID="87d6ed174e1f3b47e0489fd315fa5a46" ns2:_="" ns3:_="">
    <xsd:import namespace="3db18640-9eb4-4e12-9c04-10f0f66304af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i18s" minOccurs="0"/>
                <xsd:element ref="ns2:_Flow_SignoffStatu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18640-9eb4-4e12-9c04-10f0f6630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i18s" ma:index="12" nillable="true" ma:displayName="Texto" ma:internalName="i18s">
      <xsd:simpleType>
        <xsd:restriction base="dms:Text"/>
      </xsd:simpleType>
    </xsd:element>
    <xsd:element name="_Flow_SignoffStatus" ma:index="13" nillable="true" ma:displayName="Status de liberação" ma:internalName="Status_x0020_de_x0020_libera_x00e7__x00e3_o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64749-27DE-4D22-8C00-74DAA1E45D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1C0161-2B72-425E-87CD-20B8DE9F844D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3d56ada8-00f6-400c-ac67-8171878a834a"/>
    <ds:schemaRef ds:uri="http://purl.org/dc/elements/1.1/"/>
    <ds:schemaRef ds:uri="http://schemas.microsoft.com/office/2006/metadata/properties"/>
    <ds:schemaRef ds:uri="3eab9c6f-f288-4f66-9eef-456c9175a232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181569E-E77E-4BD1-9EB1-ABBFA80457A5}"/>
</file>

<file path=customXml/itemProps4.xml><?xml version="1.0" encoding="utf-8"?>
<ds:datastoreItem xmlns:ds="http://schemas.openxmlformats.org/officeDocument/2006/customXml" ds:itemID="{E4980027-CD2B-409B-A814-8C33ACE22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55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Doctor[address to investigator for US version</vt:lpstr>
    </vt:vector>
  </TitlesOfParts>
  <Company>Medtronic, Inc</Company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octor[address to investigator for US version</dc:title>
  <dc:creator>Moskal, Suzie</dc:creator>
  <cp:keywords>Medtronic Controlled</cp:keywords>
  <cp:lastModifiedBy>Cappellari, Fabiola</cp:lastModifiedBy>
  <cp:revision>2</cp:revision>
  <cp:lastPrinted>2019-11-12T22:48:00Z</cp:lastPrinted>
  <dcterms:created xsi:type="dcterms:W3CDTF">2020-11-10T19:25:00Z</dcterms:created>
  <dcterms:modified xsi:type="dcterms:W3CDTF">2020-11-1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C55024A2D89E479A97445D7E2B18CE</vt:lpwstr>
  </property>
  <property fmtid="{D5CDD505-2E9C-101B-9397-08002B2CF9AE}" pid="3" name="TitusGUID">
    <vt:lpwstr>c2e538cc-ef4f-4d70-905d-2a9b6259fa32</vt:lpwstr>
  </property>
  <property fmtid="{D5CDD505-2E9C-101B-9397-08002B2CF9AE}" pid="4" name="Classification">
    <vt:lpwstr>MedtronicControlled</vt:lpwstr>
  </property>
</Properties>
</file>